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CBE6F6" w14:textId="6D4D41FE" w:rsidR="002C1603" w:rsidRPr="00F53D96" w:rsidRDefault="002C1603" w:rsidP="002C1603">
      <w:pPr>
        <w:rPr>
          <w:rFonts w:cstheme="minorHAnsi"/>
          <w:b/>
          <w:color w:val="000000" w:themeColor="text1"/>
          <w:sz w:val="32"/>
          <w:szCs w:val="32"/>
        </w:rPr>
      </w:pPr>
      <w:r>
        <w:rPr>
          <w:rFonts w:cstheme="minorHAnsi"/>
          <w:b/>
          <w:color w:val="000000" w:themeColor="text1"/>
          <w:sz w:val="32"/>
          <w:szCs w:val="32"/>
        </w:rPr>
        <w:t>C</w:t>
      </w:r>
      <w:r w:rsidRPr="00F53D96">
        <w:rPr>
          <w:rFonts w:cstheme="minorHAnsi"/>
          <w:b/>
          <w:color w:val="000000" w:themeColor="text1"/>
          <w:sz w:val="32"/>
          <w:szCs w:val="32"/>
        </w:rPr>
        <w:t>rystel Care</w:t>
      </w:r>
      <w:r>
        <w:rPr>
          <w:rFonts w:cstheme="minorHAnsi"/>
          <w:b/>
          <w:color w:val="000000" w:themeColor="text1"/>
          <w:sz w:val="32"/>
          <w:szCs w:val="32"/>
        </w:rPr>
        <w:t xml:space="preserve"> </w:t>
      </w:r>
      <w:r w:rsidRPr="00F53D96">
        <w:rPr>
          <w:rFonts w:cstheme="minorHAnsi"/>
          <w:b/>
          <w:color w:val="000000" w:themeColor="text1"/>
          <w:sz w:val="32"/>
          <w:szCs w:val="32"/>
        </w:rPr>
        <w:t>Referral/Intake Form</w:t>
      </w:r>
    </w:p>
    <w:p w14:paraId="4244B73A" w14:textId="16E7D53C" w:rsidR="00640D7D" w:rsidRDefault="00640D7D" w:rsidP="00640D7D">
      <w:pPr>
        <w:rPr>
          <w:b/>
          <w:bCs/>
          <w:sz w:val="32"/>
          <w:szCs w:val="32"/>
        </w:rPr>
      </w:pPr>
    </w:p>
    <w:p w14:paraId="73EECB8D" w14:textId="12453A6E" w:rsidR="00725104" w:rsidRPr="00467C91" w:rsidRDefault="00640D7D" w:rsidP="00640D7D">
      <w:pPr>
        <w:rPr>
          <w:b/>
          <w:bCs/>
        </w:rPr>
      </w:pPr>
      <w:r w:rsidRPr="00F53D96">
        <w:rPr>
          <w:b/>
          <w:bCs/>
        </w:rPr>
        <w:t>Referrer Details</w:t>
      </w:r>
    </w:p>
    <w:tbl>
      <w:tblPr>
        <w:tblStyle w:val="TableGrid"/>
        <w:tblW w:w="9024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699"/>
        <w:gridCol w:w="2800"/>
        <w:gridCol w:w="2300"/>
        <w:gridCol w:w="2225"/>
      </w:tblGrid>
      <w:tr w:rsidR="00640D7D" w:rsidRPr="007E5D7F" w14:paraId="4669BC83" w14:textId="77777777" w:rsidTr="003A7434">
        <w:trPr>
          <w:trHeight w:val="430"/>
        </w:trPr>
        <w:tc>
          <w:tcPr>
            <w:tcW w:w="1699" w:type="dxa"/>
            <w:shd w:val="clear" w:color="auto" w:fill="FF66FF"/>
            <w:vAlign w:val="center"/>
          </w:tcPr>
          <w:p w14:paraId="5E000998" w14:textId="77777777" w:rsidR="00640D7D" w:rsidRPr="001C1D11" w:rsidRDefault="00640D7D" w:rsidP="007C3A1C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1C1D11">
              <w:rPr>
                <w:rFonts w:cstheme="minorHAnsi"/>
                <w:color w:val="000000" w:themeColor="text1"/>
                <w:sz w:val="22"/>
                <w:szCs w:val="22"/>
              </w:rPr>
              <w:t>Referred by:</w:t>
            </w:r>
          </w:p>
        </w:tc>
        <w:tc>
          <w:tcPr>
            <w:tcW w:w="2800" w:type="dxa"/>
            <w:vAlign w:val="center"/>
          </w:tcPr>
          <w:p w14:paraId="427D01A2" w14:textId="76172009" w:rsidR="00640D7D" w:rsidRPr="001C1D11" w:rsidRDefault="00640D7D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300" w:type="dxa"/>
            <w:shd w:val="clear" w:color="auto" w:fill="FF66FF"/>
            <w:vAlign w:val="center"/>
          </w:tcPr>
          <w:p w14:paraId="50B46F87" w14:textId="77777777" w:rsidR="00640D7D" w:rsidRPr="001C1D11" w:rsidRDefault="00640D7D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C1D11">
              <w:rPr>
                <w:rFonts w:cstheme="minorHAnsi"/>
                <w:color w:val="000000" w:themeColor="text1"/>
                <w:sz w:val="22"/>
                <w:szCs w:val="22"/>
              </w:rPr>
              <w:t xml:space="preserve">Relationship to client: </w:t>
            </w:r>
          </w:p>
        </w:tc>
        <w:tc>
          <w:tcPr>
            <w:tcW w:w="2225" w:type="dxa"/>
            <w:vAlign w:val="center"/>
          </w:tcPr>
          <w:p w14:paraId="3527796B" w14:textId="5C6EFC98" w:rsidR="00640D7D" w:rsidRPr="001C1D11" w:rsidRDefault="00640D7D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1A3203" w:rsidRPr="007E5D7F" w14:paraId="40277FBD" w14:textId="77777777" w:rsidTr="003A7434">
        <w:trPr>
          <w:trHeight w:val="430"/>
        </w:trPr>
        <w:tc>
          <w:tcPr>
            <w:tcW w:w="1699" w:type="dxa"/>
            <w:shd w:val="clear" w:color="auto" w:fill="FF66FF"/>
            <w:vAlign w:val="center"/>
          </w:tcPr>
          <w:p w14:paraId="7AB2AE05" w14:textId="6905B25D" w:rsidR="001A3203" w:rsidRPr="001C1D11" w:rsidRDefault="001A3203" w:rsidP="007C3A1C">
            <w:pPr>
              <w:rPr>
                <w:rFonts w:cstheme="minorHAnsi"/>
                <w:bCs/>
                <w:color w:val="000000" w:themeColor="text1"/>
                <w:sz w:val="22"/>
                <w:szCs w:val="22"/>
              </w:rPr>
            </w:pPr>
            <w:r w:rsidRPr="001C1D11">
              <w:rPr>
                <w:rFonts w:cstheme="minorHAnsi"/>
                <w:bCs/>
                <w:color w:val="000000" w:themeColor="text1"/>
                <w:sz w:val="22"/>
                <w:szCs w:val="22"/>
              </w:rPr>
              <w:t>Phone number</w:t>
            </w:r>
            <w:r w:rsidR="00D853E3" w:rsidRPr="001C1D11">
              <w:rPr>
                <w:rFonts w:cstheme="minorHAnsi"/>
                <w:bCs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2800" w:type="dxa"/>
            <w:vAlign w:val="center"/>
          </w:tcPr>
          <w:p w14:paraId="33CADF2B" w14:textId="3783A86D" w:rsidR="001A3203" w:rsidRPr="001C1D11" w:rsidRDefault="001A3203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300" w:type="dxa"/>
            <w:shd w:val="clear" w:color="auto" w:fill="FF66FF"/>
            <w:vAlign w:val="center"/>
          </w:tcPr>
          <w:p w14:paraId="08E044B9" w14:textId="73A70207" w:rsidR="001A3203" w:rsidRPr="001C1D11" w:rsidRDefault="00D853E3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C1D11">
              <w:rPr>
                <w:rFonts w:cstheme="minorHAnsi"/>
                <w:color w:val="000000" w:themeColor="text1"/>
                <w:sz w:val="22"/>
                <w:szCs w:val="22"/>
              </w:rPr>
              <w:t>Email:</w:t>
            </w:r>
          </w:p>
        </w:tc>
        <w:tc>
          <w:tcPr>
            <w:tcW w:w="2225" w:type="dxa"/>
            <w:vAlign w:val="center"/>
          </w:tcPr>
          <w:p w14:paraId="1EB9275B" w14:textId="4C7FE62D" w:rsidR="001A3203" w:rsidRPr="001C1D11" w:rsidRDefault="001A3203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640D7D" w:rsidRPr="007E5D7F" w14:paraId="697EFE08" w14:textId="77777777" w:rsidTr="002C1603">
        <w:trPr>
          <w:trHeight w:val="430"/>
        </w:trPr>
        <w:tc>
          <w:tcPr>
            <w:tcW w:w="9024" w:type="dxa"/>
            <w:gridSpan w:val="4"/>
            <w:shd w:val="clear" w:color="auto" w:fill="FF66FF"/>
            <w:vAlign w:val="center"/>
          </w:tcPr>
          <w:p w14:paraId="54A7F1A9" w14:textId="2E5FD61A" w:rsidR="00640D7D" w:rsidRPr="001C1D11" w:rsidRDefault="00640D7D" w:rsidP="007C3A1C">
            <w:pPr>
              <w:spacing w:before="12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C1D11">
              <w:rPr>
                <w:rFonts w:cstheme="minorHAnsi"/>
                <w:color w:val="000000" w:themeColor="text1"/>
                <w:sz w:val="22"/>
                <w:szCs w:val="22"/>
              </w:rPr>
              <w:t>Do you consent to sharing this information with</w:t>
            </w:r>
            <w:r w:rsidR="004700F6" w:rsidRPr="001C1D11">
              <w:rPr>
                <w:rFonts w:cstheme="minorHAnsi"/>
                <w:color w:val="000000" w:themeColor="text1"/>
                <w:sz w:val="22"/>
                <w:szCs w:val="22"/>
              </w:rPr>
              <w:t xml:space="preserve"> Crystel Care?</w:t>
            </w:r>
          </w:p>
          <w:p w14:paraId="49EECEC3" w14:textId="4C42F378" w:rsidR="00640D7D" w:rsidRPr="001C1D11" w:rsidRDefault="001C1D11" w:rsidP="007C3A1C">
            <w:pPr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C1D11">
              <w:rPr>
                <w:rFonts w:cstheme="minorHAnsi"/>
                <w:color w:val="000000" w:themeColor="text1"/>
                <w:sz w:val="22"/>
                <w:szCs w:val="22"/>
              </w:rPr>
              <w:t xml:space="preserve">Y 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303009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640D7D" w:rsidRPr="001C1D11">
              <w:rPr>
                <w:rFonts w:cstheme="minorHAnsi"/>
                <w:color w:val="000000" w:themeColor="text1"/>
                <w:sz w:val="22"/>
                <w:szCs w:val="22"/>
              </w:rPr>
              <w:tab/>
              <w:t xml:space="preserve">N 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102390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0F6" w:rsidRPr="001C1D11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4CD71D97" w14:textId="77777777" w:rsidR="00725104" w:rsidRDefault="00725104"/>
    <w:p w14:paraId="21C78940" w14:textId="55174963" w:rsidR="00725104" w:rsidRPr="00D04885" w:rsidRDefault="002C1603" w:rsidP="00467C91">
      <w:pPr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Participant</w:t>
      </w:r>
      <w:r w:rsidR="00640D7D" w:rsidRPr="00D04885">
        <w:rPr>
          <w:rFonts w:cstheme="minorHAnsi"/>
          <w:b/>
          <w:color w:val="000000" w:themeColor="text1"/>
        </w:rPr>
        <w:t xml:space="preserve"> Details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547"/>
        <w:gridCol w:w="1984"/>
        <w:gridCol w:w="2255"/>
        <w:gridCol w:w="10"/>
        <w:gridCol w:w="2204"/>
      </w:tblGrid>
      <w:tr w:rsidR="007C0536" w:rsidRPr="007E5D7F" w14:paraId="39DA96BC" w14:textId="77777777" w:rsidTr="00D64F3F">
        <w:trPr>
          <w:trHeight w:val="388"/>
        </w:trPr>
        <w:tc>
          <w:tcPr>
            <w:tcW w:w="2547" w:type="dxa"/>
            <w:shd w:val="clear" w:color="auto" w:fill="FF66FF"/>
            <w:vAlign w:val="center"/>
          </w:tcPr>
          <w:p w14:paraId="448A9496" w14:textId="37B5982A" w:rsidR="007C0536" w:rsidRPr="0061517C" w:rsidRDefault="007C0536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Full name</w:t>
            </w:r>
            <w:r w:rsidRPr="0061517C"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6453" w:type="dxa"/>
            <w:gridSpan w:val="4"/>
            <w:vAlign w:val="center"/>
          </w:tcPr>
          <w:p w14:paraId="0C51D164" w14:textId="098FF411" w:rsidR="007C0536" w:rsidRPr="0061517C" w:rsidRDefault="007C0536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ED1E63" w:rsidRPr="007E5D7F" w14:paraId="22490401" w14:textId="77777777" w:rsidTr="00B138DD">
        <w:trPr>
          <w:trHeight w:val="388"/>
        </w:trPr>
        <w:tc>
          <w:tcPr>
            <w:tcW w:w="2547" w:type="dxa"/>
            <w:shd w:val="clear" w:color="auto" w:fill="FF66FF"/>
            <w:vAlign w:val="center"/>
          </w:tcPr>
          <w:p w14:paraId="09836668" w14:textId="10572DED" w:rsidR="00AD1A01" w:rsidRPr="0061517C" w:rsidRDefault="0061517C" w:rsidP="00AD1A01">
            <w:pPr>
              <w:rPr>
                <w:rFonts w:cstheme="minorHAnsi"/>
                <w:bCs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Phone number</w:t>
            </w:r>
          </w:p>
        </w:tc>
        <w:tc>
          <w:tcPr>
            <w:tcW w:w="1984" w:type="dxa"/>
            <w:vAlign w:val="center"/>
          </w:tcPr>
          <w:p w14:paraId="10FC6A84" w14:textId="720C61CC" w:rsidR="00AD1A01" w:rsidRPr="00D9192E" w:rsidRDefault="00AD1A01" w:rsidP="00AD1A01">
            <w:pPr>
              <w:rPr>
                <w:rFonts w:eastAsia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255" w:type="dxa"/>
            <w:shd w:val="clear" w:color="auto" w:fill="FF66FF"/>
            <w:vAlign w:val="center"/>
          </w:tcPr>
          <w:p w14:paraId="3E8F0F69" w14:textId="5762CFA0" w:rsidR="00AD1A01" w:rsidRPr="00A21CB0" w:rsidRDefault="0061517C" w:rsidP="00AD1A01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21CB0">
              <w:rPr>
                <w:rFonts w:cstheme="minorHAnsi"/>
                <w:color w:val="000000" w:themeColor="text1"/>
                <w:sz w:val="22"/>
                <w:szCs w:val="22"/>
              </w:rPr>
              <w:t>Email</w:t>
            </w:r>
            <w:r w:rsidR="00F36064" w:rsidRPr="00A21CB0"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2214" w:type="dxa"/>
            <w:gridSpan w:val="2"/>
            <w:vAlign w:val="center"/>
          </w:tcPr>
          <w:p w14:paraId="114F1799" w14:textId="599938AD" w:rsidR="00AD1A01" w:rsidRPr="00A21CB0" w:rsidRDefault="00AD1A01" w:rsidP="00AD1A01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7C0536" w:rsidRPr="007E5D7F" w14:paraId="1B4C186E" w14:textId="77777777" w:rsidTr="00D64F3F">
        <w:trPr>
          <w:trHeight w:val="388"/>
        </w:trPr>
        <w:tc>
          <w:tcPr>
            <w:tcW w:w="2547" w:type="dxa"/>
            <w:shd w:val="clear" w:color="auto" w:fill="FF66FF"/>
            <w:vAlign w:val="center"/>
          </w:tcPr>
          <w:p w14:paraId="2B4D4D0F" w14:textId="703E2A63" w:rsidR="007C0536" w:rsidRPr="0061517C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Address</w:t>
            </w:r>
          </w:p>
        </w:tc>
        <w:tc>
          <w:tcPr>
            <w:tcW w:w="6453" w:type="dxa"/>
            <w:gridSpan w:val="4"/>
            <w:vAlign w:val="center"/>
          </w:tcPr>
          <w:p w14:paraId="32B3157D" w14:textId="7019470C" w:rsidR="007C0536" w:rsidRPr="00A21CB0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7C0536" w:rsidRPr="007E5D7F" w14:paraId="174EC1B0" w14:textId="77777777" w:rsidTr="00B138DD">
        <w:trPr>
          <w:trHeight w:val="388"/>
        </w:trPr>
        <w:tc>
          <w:tcPr>
            <w:tcW w:w="2547" w:type="dxa"/>
            <w:shd w:val="clear" w:color="auto" w:fill="FF66FF"/>
            <w:vAlign w:val="center"/>
          </w:tcPr>
          <w:p w14:paraId="03BD7A13" w14:textId="47882A26" w:rsidR="007C0536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NDIS Number</w:t>
            </w:r>
          </w:p>
        </w:tc>
        <w:tc>
          <w:tcPr>
            <w:tcW w:w="1984" w:type="dxa"/>
            <w:vAlign w:val="center"/>
          </w:tcPr>
          <w:p w14:paraId="5BBD1C5B" w14:textId="77777777" w:rsidR="007C0536" w:rsidRPr="00A21CB0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265" w:type="dxa"/>
            <w:gridSpan w:val="2"/>
            <w:shd w:val="clear" w:color="auto" w:fill="FF66FF"/>
            <w:vAlign w:val="center"/>
          </w:tcPr>
          <w:p w14:paraId="00F5BA83" w14:textId="4B3A11BC" w:rsidR="007C0536" w:rsidRPr="00A21CB0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Date of birth</w:t>
            </w:r>
          </w:p>
        </w:tc>
        <w:tc>
          <w:tcPr>
            <w:tcW w:w="2204" w:type="dxa"/>
            <w:vAlign w:val="center"/>
          </w:tcPr>
          <w:p w14:paraId="1700DDEE" w14:textId="147B5D75" w:rsidR="007C0536" w:rsidRPr="00A21CB0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7C0536" w:rsidRPr="007E5D7F" w14:paraId="38AD3766" w14:textId="77777777" w:rsidTr="00B138DD">
        <w:trPr>
          <w:trHeight w:val="388"/>
        </w:trPr>
        <w:tc>
          <w:tcPr>
            <w:tcW w:w="2547" w:type="dxa"/>
            <w:shd w:val="clear" w:color="auto" w:fill="FF66FF"/>
            <w:vAlign w:val="center"/>
          </w:tcPr>
          <w:p w14:paraId="00AEEE2F" w14:textId="3D011E25" w:rsidR="007C0536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NDIS plan start date</w:t>
            </w:r>
          </w:p>
        </w:tc>
        <w:tc>
          <w:tcPr>
            <w:tcW w:w="1984" w:type="dxa"/>
            <w:vAlign w:val="center"/>
          </w:tcPr>
          <w:p w14:paraId="51F43AC5" w14:textId="77777777" w:rsidR="007C0536" w:rsidRPr="00A21CB0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265" w:type="dxa"/>
            <w:gridSpan w:val="2"/>
            <w:shd w:val="clear" w:color="auto" w:fill="FF66FF"/>
            <w:vAlign w:val="center"/>
          </w:tcPr>
          <w:p w14:paraId="217F6C2A" w14:textId="43AEAECE" w:rsidR="007C0536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NDIS plan end date</w:t>
            </w:r>
          </w:p>
        </w:tc>
        <w:tc>
          <w:tcPr>
            <w:tcW w:w="2204" w:type="dxa"/>
            <w:vAlign w:val="center"/>
          </w:tcPr>
          <w:p w14:paraId="306548F9" w14:textId="77777777" w:rsidR="007C0536" w:rsidRPr="00A21CB0" w:rsidRDefault="007C0536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D64F3F" w:rsidRPr="007E5D7F" w14:paraId="390928DE" w14:textId="77777777" w:rsidTr="00B138DD">
        <w:trPr>
          <w:trHeight w:val="388"/>
        </w:trPr>
        <w:tc>
          <w:tcPr>
            <w:tcW w:w="2547" w:type="dxa"/>
            <w:shd w:val="clear" w:color="auto" w:fill="FF66FF"/>
            <w:vAlign w:val="center"/>
          </w:tcPr>
          <w:p w14:paraId="29838E69" w14:textId="4AD88E05" w:rsidR="00D64F3F" w:rsidRDefault="00D64F3F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Is an interpreter required?</w:t>
            </w:r>
          </w:p>
        </w:tc>
        <w:tc>
          <w:tcPr>
            <w:tcW w:w="1984" w:type="dxa"/>
            <w:vAlign w:val="center"/>
          </w:tcPr>
          <w:p w14:paraId="27BEAC6C" w14:textId="57A5BD68" w:rsidR="00D64F3F" w:rsidRDefault="00D45070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59633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F3F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D64F3F">
              <w:rPr>
                <w:rFonts w:cstheme="minorHAnsi"/>
                <w:color w:val="000000" w:themeColor="text1"/>
                <w:sz w:val="22"/>
                <w:szCs w:val="22"/>
              </w:rPr>
              <w:t xml:space="preserve"> Yes</w:t>
            </w:r>
          </w:p>
          <w:p w14:paraId="36FB14D5" w14:textId="37876190" w:rsidR="00D64F3F" w:rsidRPr="00A21CB0" w:rsidRDefault="00D45070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88649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F3F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D64F3F">
              <w:rPr>
                <w:rFonts w:cstheme="minorHAnsi"/>
                <w:color w:val="000000" w:themeColor="text1"/>
                <w:sz w:val="22"/>
                <w:szCs w:val="22"/>
              </w:rPr>
              <w:t xml:space="preserve"> No</w:t>
            </w:r>
          </w:p>
        </w:tc>
        <w:tc>
          <w:tcPr>
            <w:tcW w:w="2265" w:type="dxa"/>
            <w:gridSpan w:val="2"/>
            <w:shd w:val="clear" w:color="auto" w:fill="FF66FF"/>
            <w:vAlign w:val="center"/>
          </w:tcPr>
          <w:p w14:paraId="595AFC2E" w14:textId="5F9A2C86" w:rsidR="00D64F3F" w:rsidRDefault="00D64F3F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Is the participant indigenous or Torrens Strait Islander?</w:t>
            </w:r>
          </w:p>
        </w:tc>
        <w:tc>
          <w:tcPr>
            <w:tcW w:w="2204" w:type="dxa"/>
            <w:vAlign w:val="center"/>
          </w:tcPr>
          <w:p w14:paraId="7FA025F4" w14:textId="09EFE580" w:rsidR="00D64F3F" w:rsidRDefault="00D45070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779838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F3F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D64F3F">
              <w:rPr>
                <w:rFonts w:cstheme="minorHAnsi"/>
                <w:color w:val="000000" w:themeColor="text1"/>
                <w:sz w:val="22"/>
                <w:szCs w:val="22"/>
              </w:rPr>
              <w:t xml:space="preserve"> Yes</w:t>
            </w:r>
          </w:p>
          <w:p w14:paraId="12895185" w14:textId="1B1186FD" w:rsidR="00D64F3F" w:rsidRPr="00A21CB0" w:rsidRDefault="00D45070" w:rsidP="00410AC4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162334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F3F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D64F3F">
              <w:rPr>
                <w:rFonts w:cstheme="minorHAnsi"/>
                <w:color w:val="000000" w:themeColor="text1"/>
                <w:sz w:val="22"/>
                <w:szCs w:val="22"/>
              </w:rPr>
              <w:t xml:space="preserve"> No</w:t>
            </w:r>
          </w:p>
        </w:tc>
      </w:tr>
    </w:tbl>
    <w:p w14:paraId="38F362CE" w14:textId="77777777" w:rsidR="007C0536" w:rsidRDefault="007C0536">
      <w:pPr>
        <w:rPr>
          <w:b/>
          <w:bCs/>
          <w:sz w:val="32"/>
          <w:szCs w:val="32"/>
        </w:rPr>
      </w:pPr>
    </w:p>
    <w:tbl>
      <w:tblPr>
        <w:tblStyle w:val="TableGrid"/>
        <w:tblW w:w="9634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126"/>
        <w:gridCol w:w="2977"/>
        <w:gridCol w:w="2409"/>
      </w:tblGrid>
      <w:tr w:rsidR="00EC4C7A" w:rsidRPr="007E5D7F" w14:paraId="6CEB898F" w14:textId="77777777" w:rsidTr="00494D7E">
        <w:trPr>
          <w:trHeight w:val="355"/>
        </w:trPr>
        <w:tc>
          <w:tcPr>
            <w:tcW w:w="9634" w:type="dxa"/>
            <w:gridSpan w:val="4"/>
            <w:tcBorders>
              <w:top w:val="thinThickMediumGap" w:sz="24" w:space="0" w:color="auto"/>
            </w:tcBorders>
            <w:shd w:val="clear" w:color="auto" w:fill="9CC2E5" w:themeFill="accent5" w:themeFillTint="99"/>
            <w:vAlign w:val="center"/>
          </w:tcPr>
          <w:p w14:paraId="4DD12E56" w14:textId="26B0D7BE" w:rsidR="00EC4C7A" w:rsidRPr="00F53D96" w:rsidRDefault="002C1603" w:rsidP="00EC4C7A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b/>
                <w:bCs/>
              </w:rPr>
              <w:t xml:space="preserve">Service and </w:t>
            </w:r>
            <w:r w:rsidR="00EC4C7A" w:rsidRPr="00962D9D">
              <w:rPr>
                <w:rFonts w:cstheme="minorHAnsi"/>
                <w:b/>
                <w:bCs/>
              </w:rPr>
              <w:t>Funding Information</w:t>
            </w:r>
          </w:p>
        </w:tc>
      </w:tr>
      <w:tr w:rsidR="007C0536" w:rsidRPr="007E5D7F" w14:paraId="73D56C1E" w14:textId="77777777" w:rsidTr="00B96EF5">
        <w:trPr>
          <w:trHeight w:val="650"/>
        </w:trPr>
        <w:tc>
          <w:tcPr>
            <w:tcW w:w="2122" w:type="dxa"/>
            <w:shd w:val="clear" w:color="auto" w:fill="9CC2E5" w:themeFill="accent5" w:themeFillTint="99"/>
            <w:vAlign w:val="center"/>
          </w:tcPr>
          <w:p w14:paraId="65AD9571" w14:textId="633DF15E" w:rsidR="007C0536" w:rsidRPr="00D04885" w:rsidRDefault="007C0536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Services requested:</w:t>
            </w:r>
          </w:p>
        </w:tc>
        <w:tc>
          <w:tcPr>
            <w:tcW w:w="7512" w:type="dxa"/>
            <w:gridSpan w:val="3"/>
          </w:tcPr>
          <w:p w14:paraId="3D318438" w14:textId="474EB551" w:rsidR="007C0536" w:rsidRDefault="00D45070" w:rsidP="007C053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213894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536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7C0536">
              <w:rPr>
                <w:rFonts w:cstheme="minorHAnsi"/>
                <w:color w:val="000000" w:themeColor="text1"/>
                <w:sz w:val="22"/>
                <w:szCs w:val="22"/>
              </w:rPr>
              <w:t xml:space="preserve"> Occupational Therapy</w:t>
            </w:r>
            <w:r w:rsidR="00610017">
              <w:rPr>
                <w:rFonts w:cstheme="minorHAnsi"/>
                <w:color w:val="000000" w:themeColor="text1"/>
                <w:sz w:val="22"/>
                <w:szCs w:val="22"/>
              </w:rPr>
              <w:t xml:space="preserve"> (OT)</w:t>
            </w:r>
            <w:r w:rsidR="001C1D11">
              <w:rPr>
                <w:rFonts w:cstheme="minorHAnsi"/>
                <w:color w:val="000000" w:themeColor="text1"/>
                <w:sz w:val="22"/>
                <w:szCs w:val="22"/>
              </w:rPr>
              <w:t xml:space="preserve">                        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1378316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1D11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1C1D11">
              <w:rPr>
                <w:rFonts w:cstheme="minorHAnsi"/>
                <w:color w:val="000000" w:themeColor="text1"/>
                <w:sz w:val="22"/>
                <w:szCs w:val="22"/>
              </w:rPr>
              <w:t xml:space="preserve"> Speech Therapy (SP)</w:t>
            </w:r>
          </w:p>
          <w:p w14:paraId="0F80A51E" w14:textId="49A7E516" w:rsidR="007C0536" w:rsidRDefault="00D45070" w:rsidP="007C053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918489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536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7C0536">
              <w:rPr>
                <w:rFonts w:cstheme="minorHAnsi"/>
                <w:color w:val="000000" w:themeColor="text1"/>
                <w:sz w:val="22"/>
                <w:szCs w:val="22"/>
              </w:rPr>
              <w:t xml:space="preserve"> Positive </w:t>
            </w:r>
            <w:r w:rsidR="002C1603">
              <w:rPr>
                <w:rFonts w:cstheme="minorHAnsi"/>
                <w:color w:val="000000" w:themeColor="text1"/>
                <w:sz w:val="22"/>
                <w:szCs w:val="22"/>
              </w:rPr>
              <w:t>Behaviour</w:t>
            </w:r>
            <w:r w:rsidR="007C0536">
              <w:rPr>
                <w:rFonts w:cstheme="minorHAnsi"/>
                <w:color w:val="000000" w:themeColor="text1"/>
                <w:sz w:val="22"/>
                <w:szCs w:val="22"/>
              </w:rPr>
              <w:t xml:space="preserve"> Support</w:t>
            </w:r>
            <w:r w:rsidR="00610017">
              <w:rPr>
                <w:rFonts w:cstheme="minorHAnsi"/>
                <w:color w:val="000000" w:themeColor="text1"/>
                <w:sz w:val="22"/>
                <w:szCs w:val="22"/>
              </w:rPr>
              <w:t xml:space="preserve"> (PBS)</w:t>
            </w:r>
            <w:r w:rsidR="001C1D11">
              <w:rPr>
                <w:rFonts w:cstheme="minorHAnsi"/>
                <w:color w:val="000000" w:themeColor="text1"/>
                <w:sz w:val="22"/>
                <w:szCs w:val="22"/>
              </w:rPr>
              <w:t xml:space="preserve">             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1879762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1D11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1C1D11">
              <w:rPr>
                <w:rFonts w:cstheme="minorHAnsi"/>
                <w:color w:val="000000" w:themeColor="text1"/>
                <w:sz w:val="22"/>
                <w:szCs w:val="22"/>
              </w:rPr>
              <w:t xml:space="preserve"> Developmental Education (DE)</w:t>
            </w:r>
          </w:p>
          <w:p w14:paraId="6C938EAD" w14:textId="49501446" w:rsidR="007C0536" w:rsidRPr="00D04885" w:rsidRDefault="00D45070" w:rsidP="007C053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1914585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536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7C0536">
              <w:rPr>
                <w:rFonts w:cstheme="minorHAnsi"/>
                <w:color w:val="000000" w:themeColor="text1"/>
                <w:sz w:val="22"/>
                <w:szCs w:val="22"/>
              </w:rPr>
              <w:t xml:space="preserve"> Tele</w:t>
            </w:r>
            <w:r w:rsidR="000E2ABB">
              <w:rPr>
                <w:rFonts w:cstheme="minorHAnsi"/>
                <w:color w:val="000000" w:themeColor="text1"/>
                <w:sz w:val="22"/>
                <w:szCs w:val="22"/>
              </w:rPr>
              <w:t>he</w:t>
            </w:r>
            <w:r w:rsidR="007C0536">
              <w:rPr>
                <w:rFonts w:cstheme="minorHAnsi"/>
                <w:color w:val="000000" w:themeColor="text1"/>
                <w:sz w:val="22"/>
                <w:szCs w:val="22"/>
              </w:rPr>
              <w:t xml:space="preserve">alth </w:t>
            </w:r>
            <w:r w:rsidR="002C1603">
              <w:rPr>
                <w:rFonts w:cstheme="minorHAnsi"/>
                <w:color w:val="000000" w:themeColor="text1"/>
                <w:sz w:val="22"/>
                <w:szCs w:val="22"/>
              </w:rPr>
              <w:t>Psychology</w:t>
            </w:r>
            <w:r w:rsidR="00610017">
              <w:rPr>
                <w:rFonts w:cstheme="minorHAnsi"/>
                <w:color w:val="000000" w:themeColor="text1"/>
                <w:sz w:val="22"/>
                <w:szCs w:val="22"/>
              </w:rPr>
              <w:t xml:space="preserve"> (PSYCH)</w:t>
            </w:r>
          </w:p>
        </w:tc>
      </w:tr>
      <w:tr w:rsidR="007C0536" w:rsidRPr="007E5D7F" w14:paraId="45CB023E" w14:textId="77777777" w:rsidTr="00525AF9">
        <w:trPr>
          <w:trHeight w:val="454"/>
        </w:trPr>
        <w:tc>
          <w:tcPr>
            <w:tcW w:w="2122" w:type="dxa"/>
            <w:shd w:val="clear" w:color="auto" w:fill="9CC2E5" w:themeFill="accent5" w:themeFillTint="99"/>
            <w:vAlign w:val="center"/>
          </w:tcPr>
          <w:p w14:paraId="5DA1C30B" w14:textId="492E5372" w:rsidR="007C0536" w:rsidRPr="00D04885" w:rsidRDefault="007C0536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>Funding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 type and allocated</w:t>
            </w:r>
          </w:p>
        </w:tc>
        <w:tc>
          <w:tcPr>
            <w:tcW w:w="7512" w:type="dxa"/>
            <w:gridSpan w:val="3"/>
            <w:vAlign w:val="center"/>
          </w:tcPr>
          <w:p w14:paraId="51699E73" w14:textId="29AAD28D" w:rsidR="007C0536" w:rsidRDefault="00D45070" w:rsidP="00EC4C7A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sz w:val="22"/>
                  <w:szCs w:val="22"/>
                </w:rPr>
                <w:id w:val="-80878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536"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7C0536">
              <w:rPr>
                <w:rFonts w:cstheme="minorHAnsi"/>
                <w:b/>
                <w:color w:val="000000" w:themeColor="text1"/>
                <w:sz w:val="22"/>
                <w:szCs w:val="22"/>
              </w:rPr>
              <w:t xml:space="preserve">  Improved Daily living</w:t>
            </w:r>
            <w:r w:rsidR="002C1603">
              <w:rPr>
                <w:rFonts w:cstheme="minorHAnsi"/>
                <w:b/>
                <w:color w:val="000000" w:themeColor="text1"/>
                <w:sz w:val="22"/>
                <w:szCs w:val="22"/>
              </w:rPr>
              <w:t xml:space="preserve"> (OT/SP/</w:t>
            </w:r>
            <w:r w:rsidR="00DC0A0E">
              <w:rPr>
                <w:rFonts w:cstheme="minorHAnsi"/>
                <w:b/>
                <w:color w:val="000000" w:themeColor="text1"/>
                <w:sz w:val="22"/>
                <w:szCs w:val="22"/>
              </w:rPr>
              <w:t>PBS/ DE/ PSYCH</w:t>
            </w:r>
            <w:r w:rsidR="002C1603">
              <w:rPr>
                <w:rFonts w:cstheme="minorHAnsi"/>
                <w:b/>
                <w:color w:val="000000" w:themeColor="text1"/>
                <w:sz w:val="22"/>
                <w:szCs w:val="22"/>
              </w:rPr>
              <w:t>)</w:t>
            </w:r>
          </w:p>
          <w:p w14:paraId="3194D5C2" w14:textId="77777777" w:rsidR="00FE3D93" w:rsidRPr="004E4A07" w:rsidRDefault="00DE0BA3" w:rsidP="00EC4C7A">
            <w:pPr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</w:pPr>
            <w:r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>OT</w:t>
            </w:r>
            <w:r w:rsidR="00D71B4B"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 xml:space="preserve">: </w:t>
            </w:r>
            <w:r w:rsidR="007C0536"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>$</w:t>
            </w:r>
            <w:r w:rsidR="00D71B4B"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 xml:space="preserve">                          </w:t>
            </w:r>
            <w:r w:rsidR="002539A0"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 xml:space="preserve">        </w:t>
            </w:r>
            <w:r w:rsidR="00D71B4B"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 xml:space="preserve">    </w:t>
            </w:r>
            <w:r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>SP</w:t>
            </w:r>
            <w:r w:rsidR="00D71B4B"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 xml:space="preserve">: $                                 </w:t>
            </w:r>
          </w:p>
          <w:p w14:paraId="39ED573D" w14:textId="1F7FCC3D" w:rsidR="00DC0A0E" w:rsidRPr="004E4A07" w:rsidRDefault="00D71B4B" w:rsidP="00EC4C7A">
            <w:pPr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</w:pPr>
            <w:r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>PBS: $</w:t>
            </w:r>
            <w:r w:rsidR="00FE3D93"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 xml:space="preserve">                                    </w:t>
            </w:r>
            <w:r w:rsidR="00DC0A0E" w:rsidRPr="004E4A07">
              <w:rPr>
                <w:rFonts w:cstheme="minorHAnsi"/>
                <w:b/>
                <w:color w:val="000000" w:themeColor="text1"/>
                <w:sz w:val="22"/>
                <w:szCs w:val="22"/>
                <w:lang w:val="de-DE"/>
              </w:rPr>
              <w:t>DE: $                                      PSYCH: $</w:t>
            </w:r>
          </w:p>
          <w:p w14:paraId="771465F3" w14:textId="71D29B07" w:rsidR="007C0536" w:rsidRPr="00D04885" w:rsidRDefault="00D45070" w:rsidP="00EC4C7A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sz w:val="22"/>
                  <w:szCs w:val="22"/>
                </w:rPr>
                <w:id w:val="142330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536"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7C0536">
              <w:rPr>
                <w:rFonts w:cstheme="minorHAnsi"/>
                <w:b/>
                <w:color w:val="000000" w:themeColor="text1"/>
                <w:sz w:val="22"/>
                <w:szCs w:val="22"/>
              </w:rPr>
              <w:t xml:space="preserve"> Improved Relationships</w:t>
            </w:r>
          </w:p>
          <w:p w14:paraId="24290B45" w14:textId="652062A0" w:rsidR="007C0536" w:rsidRPr="00D04885" w:rsidRDefault="007C0536" w:rsidP="00EC4C7A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b/>
                <w:color w:val="000000" w:themeColor="text1"/>
                <w:sz w:val="22"/>
                <w:szCs w:val="22"/>
              </w:rPr>
              <w:t>SBIS: $</w:t>
            </w:r>
          </w:p>
          <w:p w14:paraId="3ECFD27E" w14:textId="7552904D" w:rsidR="007C0536" w:rsidRPr="00D04885" w:rsidRDefault="007C0536" w:rsidP="00EC4C7A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b/>
                <w:color w:val="000000" w:themeColor="text1"/>
                <w:sz w:val="22"/>
                <w:szCs w:val="22"/>
              </w:rPr>
              <w:t>BMP: $</w:t>
            </w:r>
          </w:p>
        </w:tc>
      </w:tr>
      <w:tr w:rsidR="00696E16" w:rsidRPr="007E5D7F" w14:paraId="3788C5EF" w14:textId="77777777" w:rsidTr="00067192">
        <w:trPr>
          <w:trHeight w:val="454"/>
        </w:trPr>
        <w:tc>
          <w:tcPr>
            <w:tcW w:w="2122" w:type="dxa"/>
            <w:tcBorders>
              <w:bottom w:val="thickThinSmallGap" w:sz="24" w:space="0" w:color="000000" w:themeColor="text1"/>
            </w:tcBorders>
            <w:shd w:val="clear" w:color="auto" w:fill="9CC2E5" w:themeFill="accent5" w:themeFillTint="99"/>
            <w:vAlign w:val="center"/>
          </w:tcPr>
          <w:p w14:paraId="63547AAF" w14:textId="1B05022F" w:rsidR="00696E16" w:rsidRPr="00D04885" w:rsidRDefault="00696E16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>Managing Funds</w:t>
            </w:r>
          </w:p>
        </w:tc>
        <w:tc>
          <w:tcPr>
            <w:tcW w:w="2126" w:type="dxa"/>
            <w:tcBorders>
              <w:bottom w:val="thickThinSmallGap" w:sz="24" w:space="0" w:color="000000" w:themeColor="text1"/>
            </w:tcBorders>
            <w:vAlign w:val="center"/>
          </w:tcPr>
          <w:p w14:paraId="3AF37CCB" w14:textId="09497634" w:rsidR="00696E16" w:rsidRPr="00D04885" w:rsidRDefault="00696E16" w:rsidP="00EC4C7A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>NDIA/ Agency</w:t>
            </w: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118204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04885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977" w:type="dxa"/>
            <w:tcBorders>
              <w:bottom w:val="thickThinSmallGap" w:sz="24" w:space="0" w:color="000000" w:themeColor="text1"/>
            </w:tcBorders>
            <w:vAlign w:val="center"/>
          </w:tcPr>
          <w:p w14:paraId="77CF276F" w14:textId="77777777" w:rsidR="00696E16" w:rsidRDefault="00696E16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>Plan Managed</w:t>
            </w: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924390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D1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  <w:p w14:paraId="079A27DD" w14:textId="77777777" w:rsidR="005960D1" w:rsidRDefault="005960D1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Name:</w:t>
            </w:r>
          </w:p>
          <w:p w14:paraId="2A073CD5" w14:textId="4E0F657D" w:rsidR="005960D1" w:rsidRPr="00D04885" w:rsidRDefault="005960D1" w:rsidP="00EC4C7A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Email: </w:t>
            </w:r>
          </w:p>
        </w:tc>
        <w:tc>
          <w:tcPr>
            <w:tcW w:w="2409" w:type="dxa"/>
            <w:tcBorders>
              <w:bottom w:val="thickThinSmallGap" w:sz="24" w:space="0" w:color="000000" w:themeColor="text1"/>
            </w:tcBorders>
            <w:vAlign w:val="center"/>
          </w:tcPr>
          <w:p w14:paraId="2EA4533F" w14:textId="77777777" w:rsidR="00696E16" w:rsidRDefault="00696E16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 xml:space="preserve">Self-Managed </w:t>
            </w: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917217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6CA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  <w:p w14:paraId="72B57CFC" w14:textId="66917034" w:rsidR="003D06CA" w:rsidRPr="00D04885" w:rsidRDefault="003D06CA" w:rsidP="00EC4C7A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Email:</w:t>
            </w:r>
          </w:p>
        </w:tc>
      </w:tr>
      <w:tr w:rsidR="00EC4C7A" w:rsidRPr="007E5D7F" w14:paraId="52EA3845" w14:textId="77777777" w:rsidTr="00494D7E">
        <w:trPr>
          <w:trHeight w:val="355"/>
        </w:trPr>
        <w:tc>
          <w:tcPr>
            <w:tcW w:w="9634" w:type="dxa"/>
            <w:gridSpan w:val="4"/>
            <w:tcBorders>
              <w:top w:val="thinThickMediumGap" w:sz="24" w:space="0" w:color="auto"/>
            </w:tcBorders>
            <w:shd w:val="clear" w:color="auto" w:fill="9CC2E5" w:themeFill="accent5" w:themeFillTint="99"/>
            <w:vAlign w:val="center"/>
          </w:tcPr>
          <w:p w14:paraId="6F63636D" w14:textId="373FD1DF" w:rsidR="00EC4C7A" w:rsidRPr="00F53D96" w:rsidRDefault="00067192" w:rsidP="00EC4C7A">
            <w:pPr>
              <w:jc w:val="center"/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Required Supports</w:t>
            </w:r>
          </w:p>
        </w:tc>
      </w:tr>
      <w:tr w:rsidR="00067192" w:rsidRPr="007E5D7F" w14:paraId="34FBCEC0" w14:textId="77777777" w:rsidTr="009F4B10">
        <w:trPr>
          <w:trHeight w:val="454"/>
        </w:trPr>
        <w:tc>
          <w:tcPr>
            <w:tcW w:w="9634" w:type="dxa"/>
            <w:gridSpan w:val="4"/>
            <w:shd w:val="clear" w:color="auto" w:fill="9CC2E5" w:themeFill="accent5" w:themeFillTint="99"/>
            <w:vAlign w:val="center"/>
          </w:tcPr>
          <w:p w14:paraId="3C073C53" w14:textId="7CA21B02" w:rsidR="00067192" w:rsidRPr="002835C3" w:rsidRDefault="00067192" w:rsidP="00EC4C7A">
            <w:pPr>
              <w:rPr>
                <w:rFonts w:cstheme="minorHAnsi"/>
                <w:b/>
                <w:bCs/>
                <w:sz w:val="22"/>
                <w:szCs w:val="22"/>
                <w:u w:val="single"/>
              </w:rPr>
            </w:pPr>
            <w:r w:rsidRPr="002835C3">
              <w:rPr>
                <w:rFonts w:cstheme="minorHAnsi"/>
                <w:b/>
                <w:bCs/>
                <w:color w:val="000000" w:themeColor="text1"/>
                <w:sz w:val="22"/>
                <w:szCs w:val="22"/>
                <w:u w:val="single"/>
              </w:rPr>
              <w:t>Occupational Therapy</w:t>
            </w:r>
          </w:p>
          <w:p w14:paraId="56068BDD" w14:textId="2676F0F9" w:rsidR="00067192" w:rsidRPr="002835C3" w:rsidRDefault="00067192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 xml:space="preserve">FCA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 xml:space="preserve">12 hrs ($2327.88)   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455064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Pr="002835C3">
              <w:rPr>
                <w:rFonts w:cstheme="minorHAnsi"/>
                <w:sz w:val="22"/>
                <w:szCs w:val="22"/>
              </w:rPr>
              <w:t xml:space="preserve">                    </w:t>
            </w:r>
          </w:p>
          <w:p w14:paraId="54309266" w14:textId="2B33BB38" w:rsidR="00067192" w:rsidRPr="002835C3" w:rsidRDefault="00067192" w:rsidP="00EC4C7A">
            <w:pPr>
              <w:rPr>
                <w:rFonts w:cstheme="minorHAnsi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 xml:space="preserve">Complex FCA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20hrs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 xml:space="preserve">($3,879.80)      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1989509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  <w:p w14:paraId="666D2938" w14:textId="0343DEDB" w:rsidR="00067192" w:rsidRPr="002835C3" w:rsidRDefault="00067192" w:rsidP="00EC4C7A">
            <w:pPr>
              <w:rPr>
                <w:rFonts w:cstheme="minorHAnsi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 xml:space="preserve">Home Mods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10hrs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($1,939.90)</w:t>
            </w:r>
            <w:r w:rsidRPr="002835C3">
              <w:rPr>
                <w:rFonts w:cstheme="minorHAnsi"/>
                <w:color w:val="000000" w:themeColor="text1"/>
                <w:sz w:val="22"/>
                <w:szCs w:val="22"/>
              </w:rPr>
              <w:tab/>
              <w:t xml:space="preserve">     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1774783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  <w:p w14:paraId="04D34534" w14:textId="6DAF24C4" w:rsidR="00067192" w:rsidRPr="002835C3" w:rsidRDefault="00067192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 xml:space="preserve">Initial Assessment </w:t>
            </w:r>
            <w:r w:rsidR="002336CF" w:rsidRPr="002835C3">
              <w:rPr>
                <w:rFonts w:cstheme="minorHAnsi"/>
                <w:b/>
                <w:bCs/>
                <w:sz w:val="22"/>
                <w:szCs w:val="22"/>
              </w:rPr>
              <w:t>8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hrs ($1,163.94)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51110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  <w:p w14:paraId="38129908" w14:textId="0B4AB330" w:rsidR="00067192" w:rsidRPr="002835C3" w:rsidRDefault="00067192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 xml:space="preserve">Sensory Profile </w:t>
            </w:r>
            <w:r w:rsidR="002336CF" w:rsidRPr="002835C3">
              <w:rPr>
                <w:rFonts w:cstheme="minorHAnsi"/>
                <w:b/>
                <w:bCs/>
                <w:sz w:val="22"/>
                <w:szCs w:val="22"/>
              </w:rPr>
              <w:t>6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 xml:space="preserve">hrs ($581.97)         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448401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  <w:p w14:paraId="7835FD75" w14:textId="74B0895B" w:rsidR="00067192" w:rsidRPr="002835C3" w:rsidRDefault="00067192" w:rsidP="00EC4C7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>Assistive Technology Assessment</w:t>
            </w:r>
            <w:r w:rsidR="002336CF" w:rsidRPr="002835C3">
              <w:rPr>
                <w:rFonts w:cstheme="minorHAnsi"/>
                <w:sz w:val="22"/>
                <w:szCs w:val="22"/>
              </w:rPr>
              <w:t xml:space="preserve">: </w:t>
            </w:r>
            <w:r w:rsidR="002336CF" w:rsidRPr="002835C3">
              <w:rPr>
                <w:rFonts w:cstheme="minorHAnsi"/>
                <w:b/>
                <w:bCs/>
                <w:sz w:val="22"/>
                <w:szCs w:val="22"/>
              </w:rPr>
              <w:t>low cost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 xml:space="preserve"> 3hrs ($581.97) per item</w:t>
            </w:r>
            <w:r w:rsidR="00571CD0" w:rsidRPr="002835C3">
              <w:rPr>
                <w:rFonts w:cstheme="minorHAnsi"/>
                <w:b/>
                <w:bCs/>
                <w:sz w:val="22"/>
                <w:szCs w:val="22"/>
              </w:rPr>
              <w:t xml:space="preserve">, </w:t>
            </w:r>
            <w:r w:rsidR="002336CF" w:rsidRPr="002835C3">
              <w:rPr>
                <w:rFonts w:cstheme="minorHAnsi"/>
                <w:b/>
                <w:bCs/>
                <w:sz w:val="22"/>
                <w:szCs w:val="22"/>
              </w:rPr>
              <w:t>mid cost 5 hrs per item ($969.95)</w:t>
            </w:r>
            <w:r w:rsidR="00571CD0" w:rsidRPr="002835C3">
              <w:rPr>
                <w:rFonts w:cstheme="minorHAnsi"/>
                <w:b/>
                <w:bCs/>
                <w:sz w:val="22"/>
                <w:szCs w:val="22"/>
              </w:rPr>
              <w:t xml:space="preserve">, </w:t>
            </w:r>
            <w:r w:rsidR="002336CF" w:rsidRPr="002835C3">
              <w:rPr>
                <w:rFonts w:cstheme="minorHAnsi"/>
                <w:b/>
                <w:bCs/>
                <w:sz w:val="22"/>
                <w:szCs w:val="22"/>
              </w:rPr>
              <w:t xml:space="preserve">and complex 10 hrs per item ($1939.90)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-1066794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Pr="002835C3">
              <w:rPr>
                <w:rFonts w:cstheme="minorHAnsi"/>
                <w:color w:val="000000" w:themeColor="text1"/>
                <w:sz w:val="22"/>
                <w:szCs w:val="22"/>
              </w:rPr>
              <w:t xml:space="preserve"> Specify how many items</w:t>
            </w:r>
            <w:r w:rsidR="002336CF" w:rsidRPr="002835C3">
              <w:rPr>
                <w:rFonts w:cstheme="minorHAnsi"/>
                <w:color w:val="000000" w:themeColor="text1"/>
                <w:sz w:val="22"/>
                <w:szCs w:val="22"/>
              </w:rPr>
              <w:t xml:space="preserve"> and type</w:t>
            </w:r>
            <w:r w:rsidRPr="002835C3">
              <w:rPr>
                <w:rFonts w:cstheme="minorHAnsi"/>
                <w:color w:val="000000" w:themeColor="text1"/>
                <w:sz w:val="22"/>
                <w:szCs w:val="22"/>
              </w:rPr>
              <w:t>_______</w:t>
            </w:r>
          </w:p>
          <w:p w14:paraId="5B5D9257" w14:textId="1500D274" w:rsidR="00571CD0" w:rsidRPr="002835C3" w:rsidRDefault="00067192" w:rsidP="0006719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 xml:space="preserve">Ongoing Supports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$193.99 per hr</w:t>
            </w:r>
            <w:r w:rsidR="00571CD0" w:rsidRPr="002835C3"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39809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CD0" w:rsidRPr="002835C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571CD0" w:rsidRPr="002835C3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="00571CD0" w:rsidRPr="002835C3">
              <w:rPr>
                <w:rFonts w:cstheme="minorHAnsi"/>
                <w:color w:val="000000" w:themeColor="text1"/>
                <w:sz w:val="22"/>
                <w:szCs w:val="22"/>
              </w:rPr>
              <w:t>Specify how many hours _____</w:t>
            </w:r>
          </w:p>
          <w:p w14:paraId="7019B065" w14:textId="03C29868" w:rsidR="00067192" w:rsidRPr="002835C3" w:rsidRDefault="00067192" w:rsidP="0006719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835C3">
              <w:rPr>
                <w:rFonts w:cstheme="minorHAnsi"/>
                <w:b/>
                <w:bCs/>
                <w:color w:val="000000" w:themeColor="text1"/>
                <w:sz w:val="22"/>
                <w:szCs w:val="22"/>
                <w:u w:val="single"/>
              </w:rPr>
              <w:lastRenderedPageBreak/>
              <w:t>Speech Therapy:</w:t>
            </w:r>
          </w:p>
          <w:p w14:paraId="6EBE1F39" w14:textId="4F10B278" w:rsidR="005960D1" w:rsidRPr="002835C3" w:rsidRDefault="005960D1" w:rsidP="005960D1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>Initial Assessment</w:t>
            </w:r>
            <w:r w:rsidR="002C1603" w:rsidRPr="002835C3">
              <w:rPr>
                <w:rFonts w:cstheme="minorHAnsi"/>
                <w:sz w:val="22"/>
                <w:szCs w:val="22"/>
              </w:rPr>
              <w:t xml:space="preserve"> </w:t>
            </w:r>
            <w:r w:rsidR="002336CF" w:rsidRPr="002835C3">
              <w:rPr>
                <w:rFonts w:cstheme="minorHAnsi"/>
                <w:b/>
                <w:bCs/>
                <w:sz w:val="22"/>
                <w:szCs w:val="22"/>
              </w:rPr>
              <w:t>8</w:t>
            </w:r>
            <w:r w:rsidR="00B05133" w:rsidRPr="002835C3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="002C1603" w:rsidRPr="002835C3">
              <w:rPr>
                <w:rFonts w:cstheme="minorHAnsi"/>
                <w:b/>
                <w:bCs/>
                <w:sz w:val="22"/>
                <w:szCs w:val="22"/>
              </w:rPr>
              <w:t>hrs ($1163.94)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83781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664" w:rsidRPr="002835C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  <w:p w14:paraId="145224B6" w14:textId="7738BDBC" w:rsidR="005960D1" w:rsidRPr="002835C3" w:rsidRDefault="005960D1" w:rsidP="005960D1">
            <w:pPr>
              <w:rPr>
                <w:rFonts w:cstheme="minorHAnsi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>Speech and Language Assessment</w:t>
            </w:r>
            <w:r w:rsidR="002C1603" w:rsidRPr="002835C3">
              <w:rPr>
                <w:rFonts w:cstheme="minorHAnsi"/>
                <w:sz w:val="22"/>
                <w:szCs w:val="22"/>
              </w:rPr>
              <w:t xml:space="preserve"> </w:t>
            </w:r>
            <w:r w:rsidR="002C1603" w:rsidRPr="002835C3">
              <w:rPr>
                <w:rFonts w:cstheme="minorHAnsi"/>
                <w:b/>
                <w:bCs/>
                <w:sz w:val="22"/>
                <w:szCs w:val="22"/>
              </w:rPr>
              <w:t>12 hrs ($2327.88)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98774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</w:p>
          <w:p w14:paraId="4F12E279" w14:textId="2059BAEE" w:rsidR="00811E68" w:rsidRPr="00C13A13" w:rsidRDefault="005960D1" w:rsidP="0006719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 xml:space="preserve">Ongoing Supports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 xml:space="preserve">$193.99 per hr    </w:t>
            </w:r>
            <w:sdt>
              <w:sdtPr>
                <w:rPr>
                  <w:rFonts w:cstheme="minorHAnsi"/>
                  <w:color w:val="000000" w:themeColor="text1"/>
                  <w:sz w:val="22"/>
                  <w:szCs w:val="22"/>
                </w:rPr>
                <w:id w:val="122272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A13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C13A13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="00C13A13" w:rsidRPr="002835C3">
              <w:rPr>
                <w:rFonts w:cstheme="minorHAnsi"/>
                <w:color w:val="000000" w:themeColor="text1"/>
                <w:sz w:val="22"/>
                <w:szCs w:val="22"/>
              </w:rPr>
              <w:t>Specify how many hours _____</w:t>
            </w:r>
          </w:p>
          <w:p w14:paraId="1B06C0EF" w14:textId="77777777" w:rsidR="00C13A13" w:rsidRPr="002835C3" w:rsidRDefault="00C13A13" w:rsidP="0006719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CEACD74" w14:textId="19F3A67D" w:rsidR="002C1603" w:rsidRPr="002835C3" w:rsidRDefault="002C1603" w:rsidP="00067192">
            <w:pPr>
              <w:rPr>
                <w:rFonts w:cstheme="minorHAnsi"/>
                <w:b/>
                <w:bCs/>
                <w:sz w:val="22"/>
                <w:szCs w:val="22"/>
                <w:u w:val="single"/>
              </w:rPr>
            </w:pPr>
            <w:r w:rsidRPr="002835C3">
              <w:rPr>
                <w:rFonts w:cstheme="minorHAnsi"/>
                <w:b/>
                <w:bCs/>
                <w:sz w:val="22"/>
                <w:szCs w:val="22"/>
                <w:u w:val="single"/>
              </w:rPr>
              <w:t>Positive Behaviour Supports:</w:t>
            </w:r>
          </w:p>
          <w:p w14:paraId="5F41A81C" w14:textId="77777777" w:rsidR="00C13A13" w:rsidRDefault="002C1603" w:rsidP="0006719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 xml:space="preserve">Positive Behaviour Support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IDL $193.99 per hr</w:t>
            </w:r>
            <w:r w:rsidRPr="002835C3">
              <w:rPr>
                <w:rFonts w:cstheme="minorHAnsi"/>
                <w:sz w:val="22"/>
                <w:szCs w:val="22"/>
              </w:rPr>
              <w:t xml:space="preserve">  </w:t>
            </w:r>
            <w:sdt>
              <w:sdtPr>
                <w:rPr>
                  <w:rFonts w:cstheme="minorHAnsi"/>
                  <w:sz w:val="22"/>
                  <w:szCs w:val="22"/>
                </w:rPr>
                <w:id w:val="-48162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00B" w:rsidRPr="002835C3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C13A13">
              <w:rPr>
                <w:rFonts w:cstheme="minorHAnsi"/>
                <w:sz w:val="22"/>
                <w:szCs w:val="22"/>
              </w:rPr>
              <w:t xml:space="preserve"> </w:t>
            </w:r>
            <w:r w:rsidR="00C13A13" w:rsidRPr="002835C3">
              <w:rPr>
                <w:rFonts w:cstheme="minorHAnsi"/>
                <w:color w:val="000000" w:themeColor="text1"/>
                <w:sz w:val="22"/>
                <w:szCs w:val="22"/>
              </w:rPr>
              <w:t>Specify how many hours _____</w:t>
            </w:r>
          </w:p>
          <w:p w14:paraId="4E962E4C" w14:textId="081902D4" w:rsidR="002835C3" w:rsidRDefault="002835C3" w:rsidP="00067192">
            <w:pPr>
              <w:rPr>
                <w:rFonts w:cstheme="minorHAnsi"/>
                <w:sz w:val="22"/>
                <w:szCs w:val="22"/>
              </w:rPr>
            </w:pPr>
            <w:r w:rsidRPr="002835C3">
              <w:rPr>
                <w:rFonts w:cstheme="minorHAnsi"/>
                <w:sz w:val="22"/>
                <w:szCs w:val="22"/>
              </w:rPr>
              <w:t xml:space="preserve">Positive Behaviour Support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IR $233.99 per hr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sz w:val="22"/>
                  <w:szCs w:val="22"/>
                </w:rPr>
                <w:id w:val="1166515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C13A13">
              <w:rPr>
                <w:rFonts w:cstheme="minorHAnsi"/>
                <w:sz w:val="22"/>
                <w:szCs w:val="22"/>
              </w:rPr>
              <w:t xml:space="preserve"> </w:t>
            </w:r>
            <w:r w:rsidR="00C13A13" w:rsidRPr="002835C3">
              <w:rPr>
                <w:rFonts w:cstheme="minorHAnsi"/>
                <w:color w:val="000000" w:themeColor="text1"/>
                <w:sz w:val="22"/>
                <w:szCs w:val="22"/>
              </w:rPr>
              <w:t>Specify how many hours _____</w:t>
            </w:r>
          </w:p>
          <w:p w14:paraId="138769AC" w14:textId="77777777" w:rsidR="00C13A13" w:rsidRDefault="00C13A13" w:rsidP="00067192">
            <w:pPr>
              <w:rPr>
                <w:rFonts w:cstheme="minorHAnsi"/>
                <w:sz w:val="22"/>
                <w:szCs w:val="22"/>
              </w:rPr>
            </w:pPr>
          </w:p>
          <w:p w14:paraId="4E4724FA" w14:textId="47A5E1A6" w:rsidR="002835C3" w:rsidRPr="002835C3" w:rsidRDefault="002835C3" w:rsidP="002835C3">
            <w:pPr>
              <w:rPr>
                <w:rFonts w:cstheme="minorHAnsi"/>
                <w:b/>
                <w:bCs/>
                <w:sz w:val="22"/>
                <w:szCs w:val="22"/>
                <w:u w:val="single"/>
              </w:rPr>
            </w:pPr>
            <w:r>
              <w:rPr>
                <w:rFonts w:cstheme="minorHAnsi"/>
                <w:b/>
                <w:bCs/>
                <w:sz w:val="22"/>
                <w:szCs w:val="22"/>
                <w:u w:val="single"/>
              </w:rPr>
              <w:t>Developmental Education</w:t>
            </w:r>
            <w:r w:rsidRPr="002835C3">
              <w:rPr>
                <w:rFonts w:cstheme="minorHAnsi"/>
                <w:b/>
                <w:bCs/>
                <w:sz w:val="22"/>
                <w:szCs w:val="22"/>
                <w:u w:val="single"/>
              </w:rPr>
              <w:t>:</w:t>
            </w:r>
          </w:p>
          <w:p w14:paraId="310C13B6" w14:textId="41B4707A" w:rsidR="00150673" w:rsidRDefault="00150673" w:rsidP="0015067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evelopmental Education: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$193.99 per hr</w:t>
            </w:r>
            <w:r w:rsidRPr="002835C3">
              <w:rPr>
                <w:rFonts w:cstheme="minorHAnsi"/>
                <w:sz w:val="22"/>
                <w:szCs w:val="22"/>
              </w:rPr>
              <w:t xml:space="preserve">  </w:t>
            </w:r>
            <w:sdt>
              <w:sdtPr>
                <w:rPr>
                  <w:rFonts w:cstheme="minorHAnsi"/>
                  <w:sz w:val="22"/>
                  <w:szCs w:val="22"/>
                </w:rPr>
                <w:id w:val="-453647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C13A13">
              <w:rPr>
                <w:rFonts w:cstheme="minorHAnsi"/>
                <w:sz w:val="22"/>
                <w:szCs w:val="22"/>
              </w:rPr>
              <w:t xml:space="preserve"> </w:t>
            </w:r>
            <w:r w:rsidR="00C13A13" w:rsidRPr="002835C3">
              <w:rPr>
                <w:rFonts w:cstheme="minorHAnsi"/>
                <w:color w:val="000000" w:themeColor="text1"/>
                <w:sz w:val="22"/>
                <w:szCs w:val="22"/>
              </w:rPr>
              <w:t>Specify how many hours _____</w:t>
            </w:r>
          </w:p>
          <w:p w14:paraId="0F7CC107" w14:textId="77777777" w:rsidR="00C13A13" w:rsidRPr="00C13A13" w:rsidRDefault="00C13A13" w:rsidP="00150673">
            <w:pPr>
              <w:rPr>
                <w:rFonts w:cstheme="minorHAnsi"/>
                <w:sz w:val="22"/>
                <w:szCs w:val="22"/>
              </w:rPr>
            </w:pPr>
          </w:p>
          <w:p w14:paraId="67F60A48" w14:textId="1A1B7059" w:rsidR="00150673" w:rsidRPr="002835C3" w:rsidRDefault="00150673" w:rsidP="00150673">
            <w:pPr>
              <w:rPr>
                <w:rFonts w:cstheme="minorHAnsi"/>
                <w:b/>
                <w:bCs/>
                <w:sz w:val="22"/>
                <w:szCs w:val="22"/>
                <w:u w:val="single"/>
              </w:rPr>
            </w:pPr>
            <w:r>
              <w:rPr>
                <w:rFonts w:cstheme="minorHAnsi"/>
                <w:b/>
                <w:bCs/>
                <w:sz w:val="22"/>
                <w:szCs w:val="22"/>
                <w:u w:val="single"/>
              </w:rPr>
              <w:t>Telehealth Psychology:</w:t>
            </w:r>
          </w:p>
          <w:p w14:paraId="00360F76" w14:textId="20898B61" w:rsidR="00067192" w:rsidRPr="002835C3" w:rsidRDefault="00CB00A5" w:rsidP="002835C3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Telehealth Psychology: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$23</w:t>
            </w:r>
            <w:r>
              <w:rPr>
                <w:rFonts w:cstheme="minorHAnsi"/>
                <w:b/>
                <w:bCs/>
                <w:sz w:val="22"/>
                <w:szCs w:val="22"/>
              </w:rPr>
              <w:t>2</w:t>
            </w:r>
            <w:r w:rsidRPr="002835C3">
              <w:rPr>
                <w:rFonts w:cstheme="minorHAnsi"/>
                <w:b/>
                <w:bCs/>
                <w:sz w:val="22"/>
                <w:szCs w:val="22"/>
              </w:rPr>
              <w:t>.99 per hr</w:t>
            </w:r>
            <w:r w:rsidRPr="002835C3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sz w:val="22"/>
                  <w:szCs w:val="22"/>
                </w:rPr>
                <w:id w:val="439570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835C3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cstheme="minorHAnsi"/>
                <w:sz w:val="22"/>
                <w:szCs w:val="22"/>
              </w:rPr>
              <w:t xml:space="preserve"> </w:t>
            </w:r>
            <w:r w:rsidRPr="002835C3">
              <w:rPr>
                <w:rFonts w:cstheme="minorHAnsi"/>
                <w:color w:val="000000" w:themeColor="text1"/>
                <w:sz w:val="22"/>
                <w:szCs w:val="22"/>
              </w:rPr>
              <w:t>Specify how many hours _____</w:t>
            </w:r>
          </w:p>
        </w:tc>
      </w:tr>
    </w:tbl>
    <w:p w14:paraId="425A3746" w14:textId="612B0607" w:rsidR="00F53D96" w:rsidRDefault="00F53D96" w:rsidP="007E399F">
      <w:pPr>
        <w:rPr>
          <w:rFonts w:cstheme="minorHAnsi"/>
          <w:b/>
          <w:color w:val="000000" w:themeColor="text1"/>
          <w:sz w:val="32"/>
          <w:szCs w:val="23"/>
        </w:rPr>
      </w:pPr>
    </w:p>
    <w:p w14:paraId="3EAD5B18" w14:textId="4993A145" w:rsidR="00725104" w:rsidRPr="00D04885" w:rsidRDefault="00640D7D" w:rsidP="00F957C7">
      <w:pPr>
        <w:rPr>
          <w:b/>
          <w:bCs/>
        </w:rPr>
      </w:pPr>
      <w:r w:rsidRPr="00D04885">
        <w:rPr>
          <w:b/>
          <w:bCs/>
        </w:rPr>
        <w:t>Alternative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4"/>
        <w:gridCol w:w="2023"/>
        <w:gridCol w:w="2272"/>
        <w:gridCol w:w="2657"/>
      </w:tblGrid>
      <w:tr w:rsidR="00640D7D" w:rsidRPr="00D04885" w14:paraId="193926DC" w14:textId="77777777" w:rsidTr="005960D1">
        <w:tc>
          <w:tcPr>
            <w:tcW w:w="2064" w:type="dxa"/>
            <w:shd w:val="clear" w:color="auto" w:fill="FFC5FF"/>
            <w:vAlign w:val="center"/>
          </w:tcPr>
          <w:p w14:paraId="7F7028E2" w14:textId="726E9440" w:rsidR="00640D7D" w:rsidRPr="00D04885" w:rsidRDefault="005960D1" w:rsidP="007C3A1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ll Name</w:t>
            </w:r>
          </w:p>
        </w:tc>
        <w:tc>
          <w:tcPr>
            <w:tcW w:w="2023" w:type="dxa"/>
            <w:vAlign w:val="center"/>
          </w:tcPr>
          <w:p w14:paraId="0CDD6CE7" w14:textId="72E05C21" w:rsidR="00640D7D" w:rsidRPr="00D04885" w:rsidRDefault="00640D7D" w:rsidP="007C3A1C">
            <w:pPr>
              <w:rPr>
                <w:sz w:val="22"/>
                <w:szCs w:val="22"/>
              </w:rPr>
            </w:pPr>
          </w:p>
        </w:tc>
        <w:tc>
          <w:tcPr>
            <w:tcW w:w="2272" w:type="dxa"/>
            <w:shd w:val="clear" w:color="auto" w:fill="FFC5FF"/>
            <w:vAlign w:val="center"/>
          </w:tcPr>
          <w:p w14:paraId="25A784B4" w14:textId="77777777" w:rsidR="00640D7D" w:rsidRPr="00D04885" w:rsidRDefault="00640D7D" w:rsidP="007C3A1C">
            <w:pPr>
              <w:rPr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>Relationship to Client</w:t>
            </w:r>
          </w:p>
        </w:tc>
        <w:tc>
          <w:tcPr>
            <w:tcW w:w="2657" w:type="dxa"/>
            <w:vAlign w:val="center"/>
          </w:tcPr>
          <w:p w14:paraId="269ABC5E" w14:textId="2557DE20" w:rsidR="00640D7D" w:rsidRPr="00D04885" w:rsidRDefault="00640D7D" w:rsidP="007C3A1C">
            <w:pPr>
              <w:rPr>
                <w:sz w:val="22"/>
                <w:szCs w:val="22"/>
              </w:rPr>
            </w:pPr>
          </w:p>
        </w:tc>
      </w:tr>
      <w:tr w:rsidR="00640D7D" w:rsidRPr="00D04885" w14:paraId="01B6969D" w14:textId="77777777" w:rsidTr="005960D1">
        <w:tc>
          <w:tcPr>
            <w:tcW w:w="2064" w:type="dxa"/>
            <w:shd w:val="clear" w:color="auto" w:fill="FFC5FF"/>
            <w:vAlign w:val="center"/>
          </w:tcPr>
          <w:p w14:paraId="40948F0D" w14:textId="5B40EFCA" w:rsidR="00640D7D" w:rsidRPr="00D04885" w:rsidRDefault="005960D1" w:rsidP="007C3A1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one</w:t>
            </w:r>
          </w:p>
        </w:tc>
        <w:tc>
          <w:tcPr>
            <w:tcW w:w="2023" w:type="dxa"/>
            <w:vAlign w:val="center"/>
          </w:tcPr>
          <w:p w14:paraId="1E40CA5B" w14:textId="0421122F" w:rsidR="00640D7D" w:rsidRPr="00D04885" w:rsidRDefault="00640D7D" w:rsidP="007C3A1C">
            <w:pPr>
              <w:rPr>
                <w:sz w:val="22"/>
                <w:szCs w:val="22"/>
              </w:rPr>
            </w:pPr>
          </w:p>
        </w:tc>
        <w:tc>
          <w:tcPr>
            <w:tcW w:w="2272" w:type="dxa"/>
            <w:shd w:val="clear" w:color="auto" w:fill="FFC5FF"/>
            <w:vAlign w:val="center"/>
          </w:tcPr>
          <w:p w14:paraId="369FB65D" w14:textId="4A22B876" w:rsidR="00640D7D" w:rsidRPr="00D04885" w:rsidRDefault="005960D1" w:rsidP="007C3A1C">
            <w:pPr>
              <w:rPr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Email</w:t>
            </w:r>
          </w:p>
        </w:tc>
        <w:tc>
          <w:tcPr>
            <w:tcW w:w="2657" w:type="dxa"/>
            <w:vAlign w:val="center"/>
          </w:tcPr>
          <w:p w14:paraId="2823D532" w14:textId="033D3A8A" w:rsidR="00640D7D" w:rsidRPr="00D04885" w:rsidRDefault="00640D7D" w:rsidP="007C3A1C">
            <w:pPr>
              <w:rPr>
                <w:sz w:val="22"/>
                <w:szCs w:val="22"/>
              </w:rPr>
            </w:pPr>
          </w:p>
        </w:tc>
      </w:tr>
    </w:tbl>
    <w:p w14:paraId="42792D21" w14:textId="77777777" w:rsidR="00640D7D" w:rsidRPr="00D04885" w:rsidRDefault="00640D7D" w:rsidP="00640D7D">
      <w:pPr>
        <w:rPr>
          <w:rFonts w:cstheme="minorHAnsi"/>
          <w:color w:val="000000" w:themeColor="text1"/>
          <w:sz w:val="20"/>
          <w:szCs w:val="20"/>
        </w:rPr>
      </w:pPr>
      <w:r w:rsidRPr="00D04885">
        <w:rPr>
          <w:rFonts w:cstheme="minorHAnsi"/>
          <w:color w:val="000000" w:themeColor="text1"/>
          <w:sz w:val="20"/>
          <w:szCs w:val="20"/>
        </w:rPr>
        <w:t>(</w:t>
      </w:r>
      <w:r w:rsidRPr="00D04885">
        <w:rPr>
          <w:rFonts w:cstheme="minorHAnsi"/>
          <w:i/>
          <w:color w:val="000000" w:themeColor="text1"/>
          <w:sz w:val="20"/>
          <w:szCs w:val="20"/>
        </w:rPr>
        <w:t>If DCP Legal Guardian, list Case Manager as the Primary Contact and the foster carer as the alternate contact)</w:t>
      </w:r>
    </w:p>
    <w:p w14:paraId="3DC5135F" w14:textId="77777777" w:rsidR="00640D7D" w:rsidRPr="00D04885" w:rsidRDefault="00640D7D" w:rsidP="00640D7D">
      <w:pPr>
        <w:rPr>
          <w:rFonts w:cstheme="minorHAnsi"/>
          <w:i/>
          <w:color w:val="000000" w:themeColor="text1"/>
          <w:sz w:val="20"/>
          <w:szCs w:val="20"/>
        </w:rPr>
      </w:pPr>
      <w:r w:rsidRPr="00D04885">
        <w:rPr>
          <w:rFonts w:cstheme="minorHAnsi"/>
          <w:color w:val="000000" w:themeColor="text1"/>
          <w:sz w:val="20"/>
          <w:szCs w:val="20"/>
        </w:rPr>
        <w:t>(</w:t>
      </w:r>
      <w:r w:rsidRPr="00D04885">
        <w:rPr>
          <w:rFonts w:cstheme="minorHAnsi"/>
          <w:i/>
          <w:color w:val="000000" w:themeColor="text1"/>
          <w:sz w:val="20"/>
          <w:szCs w:val="20"/>
        </w:rPr>
        <w:t>If OPA Legal Guardian, list Guardian as the Primary Contact and the closed contact as the alternate contact)</w:t>
      </w:r>
    </w:p>
    <w:p w14:paraId="50A705A3" w14:textId="77777777" w:rsidR="0049100D" w:rsidRDefault="0049100D" w:rsidP="00640D7D">
      <w:pPr>
        <w:rPr>
          <w:b/>
          <w:bCs/>
          <w:sz w:val="32"/>
          <w:szCs w:val="32"/>
        </w:rPr>
      </w:pPr>
    </w:p>
    <w:p w14:paraId="77F16104" w14:textId="5B5A8C3F" w:rsidR="00725104" w:rsidRPr="002C1603" w:rsidRDefault="00640D7D" w:rsidP="00640D7D">
      <w:pPr>
        <w:rPr>
          <w:rFonts w:cstheme="minorHAnsi"/>
          <w:b/>
          <w:bCs/>
          <w:color w:val="000000" w:themeColor="text1"/>
        </w:rPr>
      </w:pPr>
      <w:r w:rsidRPr="00D04885">
        <w:rPr>
          <w:rFonts w:cstheme="minorHAnsi"/>
          <w:b/>
          <w:bCs/>
          <w:color w:val="000000" w:themeColor="text1"/>
        </w:rPr>
        <w:t xml:space="preserve">Service Provider Details </w:t>
      </w:r>
    </w:p>
    <w:p w14:paraId="0B704746" w14:textId="1C0A2DA3" w:rsidR="002C1603" w:rsidRPr="00D04885" w:rsidRDefault="00640D7D" w:rsidP="00640D7D">
      <w:pPr>
        <w:rPr>
          <w:rFonts w:cstheme="minorHAnsi"/>
          <w:color w:val="000000" w:themeColor="text1"/>
          <w:sz w:val="22"/>
          <w:szCs w:val="22"/>
        </w:rPr>
      </w:pPr>
      <w:r w:rsidRPr="00D04885">
        <w:rPr>
          <w:rFonts w:cstheme="minorHAnsi"/>
          <w:color w:val="000000" w:themeColor="text1"/>
          <w:sz w:val="22"/>
          <w:szCs w:val="22"/>
        </w:rPr>
        <w:t>Please list the type of services and providers’ contact details currently in place</w:t>
      </w:r>
      <w:r w:rsidR="005960D1">
        <w:rPr>
          <w:rFonts w:cstheme="minorHAnsi"/>
          <w:color w:val="000000" w:themeColor="text1"/>
          <w:sz w:val="22"/>
          <w:szCs w:val="22"/>
        </w:rPr>
        <w:t xml:space="preserve"> that you would like us to </w:t>
      </w:r>
      <w:r w:rsidR="002C1603">
        <w:rPr>
          <w:rFonts w:cstheme="minorHAnsi"/>
          <w:color w:val="000000" w:themeColor="text1"/>
          <w:sz w:val="22"/>
          <w:szCs w:val="22"/>
        </w:rPr>
        <w:t>liaise</w:t>
      </w:r>
      <w:r w:rsidR="005960D1">
        <w:rPr>
          <w:rFonts w:cstheme="minorHAnsi"/>
          <w:color w:val="000000" w:themeColor="text1"/>
          <w:sz w:val="22"/>
          <w:szCs w:val="22"/>
        </w:rPr>
        <w:t xml:space="preserve"> wit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9"/>
        <w:gridCol w:w="2109"/>
        <w:gridCol w:w="1369"/>
        <w:gridCol w:w="3669"/>
      </w:tblGrid>
      <w:tr w:rsidR="006F1322" w:rsidRPr="00D04885" w14:paraId="75D14ACB" w14:textId="77777777" w:rsidTr="005960D1">
        <w:trPr>
          <w:trHeight w:val="454"/>
        </w:trPr>
        <w:tc>
          <w:tcPr>
            <w:tcW w:w="1869" w:type="dxa"/>
            <w:shd w:val="clear" w:color="auto" w:fill="FFC5FF"/>
            <w:vAlign w:val="center"/>
          </w:tcPr>
          <w:p w14:paraId="26E0F729" w14:textId="77777777" w:rsidR="00640D7D" w:rsidRPr="00D04885" w:rsidRDefault="00640D7D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>Organisation</w:t>
            </w:r>
          </w:p>
        </w:tc>
        <w:tc>
          <w:tcPr>
            <w:tcW w:w="2109" w:type="dxa"/>
            <w:vAlign w:val="center"/>
          </w:tcPr>
          <w:p w14:paraId="1F76A774" w14:textId="0D4C262E" w:rsidR="00640D7D" w:rsidRPr="00D04885" w:rsidRDefault="00640D7D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369" w:type="dxa"/>
            <w:shd w:val="clear" w:color="auto" w:fill="FFCCFF"/>
            <w:vAlign w:val="center"/>
          </w:tcPr>
          <w:p w14:paraId="2602D287" w14:textId="67C0070A" w:rsidR="00640D7D" w:rsidRPr="00D04885" w:rsidRDefault="00640D7D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 xml:space="preserve">Contact </w:t>
            </w:r>
            <w:r w:rsidR="005960D1">
              <w:rPr>
                <w:rFonts w:cstheme="minorHAnsi"/>
                <w:color w:val="000000" w:themeColor="text1"/>
                <w:sz w:val="22"/>
                <w:szCs w:val="22"/>
              </w:rPr>
              <w:t>details</w:t>
            </w:r>
          </w:p>
        </w:tc>
        <w:tc>
          <w:tcPr>
            <w:tcW w:w="3669" w:type="dxa"/>
            <w:vAlign w:val="center"/>
          </w:tcPr>
          <w:p w14:paraId="55534029" w14:textId="317A69B2" w:rsidR="006F1322" w:rsidRPr="00D04885" w:rsidRDefault="006F1322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6F1322" w:rsidRPr="00D04885" w14:paraId="343BA5DD" w14:textId="77777777" w:rsidTr="005960D1">
        <w:trPr>
          <w:trHeight w:val="454"/>
        </w:trPr>
        <w:tc>
          <w:tcPr>
            <w:tcW w:w="1869" w:type="dxa"/>
            <w:shd w:val="clear" w:color="auto" w:fill="FFCCFF"/>
            <w:vAlign w:val="center"/>
          </w:tcPr>
          <w:p w14:paraId="792F4F25" w14:textId="77777777" w:rsidR="00640D7D" w:rsidRPr="00D04885" w:rsidRDefault="00640D7D" w:rsidP="007C3A1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>Services Provided</w:t>
            </w:r>
          </w:p>
        </w:tc>
        <w:tc>
          <w:tcPr>
            <w:tcW w:w="7147" w:type="dxa"/>
            <w:gridSpan w:val="3"/>
            <w:vAlign w:val="center"/>
          </w:tcPr>
          <w:p w14:paraId="26FC32F5" w14:textId="30F9B2DE" w:rsidR="00640D7D" w:rsidRPr="006F1322" w:rsidRDefault="00640D7D" w:rsidP="006F132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6616C1B0" w14:textId="0E90D2CC" w:rsidR="004B1390" w:rsidRDefault="004B1390" w:rsidP="004B1390">
      <w:pPr>
        <w:rPr>
          <w:rFonts w:cstheme="minorHAnsi"/>
          <w:b/>
          <w:color w:val="000000" w:themeColor="text1"/>
        </w:rPr>
      </w:pPr>
    </w:p>
    <w:p w14:paraId="31DDD493" w14:textId="55DCCEF9" w:rsidR="00725104" w:rsidRPr="002C1603" w:rsidRDefault="0054146A" w:rsidP="0054146A">
      <w:pPr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Who would you like the S</w:t>
      </w:r>
      <w:r w:rsidR="006F1A13">
        <w:rPr>
          <w:rFonts w:cstheme="minorHAnsi"/>
          <w:b/>
          <w:bCs/>
          <w:color w:val="000000" w:themeColor="text1"/>
        </w:rPr>
        <w:t xml:space="preserve">ervice Agreement (SA) to be </w:t>
      </w:r>
      <w:r>
        <w:rPr>
          <w:rFonts w:cstheme="minorHAnsi"/>
          <w:b/>
          <w:bCs/>
          <w:color w:val="000000" w:themeColor="text1"/>
        </w:rPr>
        <w:t>sent to for signing?</w:t>
      </w:r>
      <w:r w:rsidRPr="00D04885">
        <w:rPr>
          <w:rFonts w:cstheme="minorHAnsi"/>
          <w:b/>
          <w:bCs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9"/>
        <w:gridCol w:w="2109"/>
        <w:gridCol w:w="1369"/>
        <w:gridCol w:w="3669"/>
      </w:tblGrid>
      <w:tr w:rsidR="00CD7D7F" w:rsidRPr="00D04885" w14:paraId="177C48CE" w14:textId="77777777" w:rsidTr="001D1E5D">
        <w:trPr>
          <w:trHeight w:val="454"/>
        </w:trPr>
        <w:tc>
          <w:tcPr>
            <w:tcW w:w="1869" w:type="dxa"/>
            <w:shd w:val="clear" w:color="auto" w:fill="FFC5FF"/>
            <w:vAlign w:val="center"/>
          </w:tcPr>
          <w:p w14:paraId="55B057FF" w14:textId="500A5B16" w:rsidR="00CD7D7F" w:rsidRPr="00D04885" w:rsidRDefault="00CD7D7F" w:rsidP="001D1E5D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Send SA to</w:t>
            </w:r>
          </w:p>
        </w:tc>
        <w:tc>
          <w:tcPr>
            <w:tcW w:w="2109" w:type="dxa"/>
            <w:vAlign w:val="center"/>
          </w:tcPr>
          <w:p w14:paraId="692CB2BE" w14:textId="77777777" w:rsidR="00CD7D7F" w:rsidRPr="00D04885" w:rsidRDefault="00CD7D7F" w:rsidP="001D1E5D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369" w:type="dxa"/>
            <w:shd w:val="clear" w:color="auto" w:fill="FFCCFF"/>
            <w:vAlign w:val="center"/>
          </w:tcPr>
          <w:p w14:paraId="72D20C72" w14:textId="77777777" w:rsidR="00CD7D7F" w:rsidRPr="00D04885" w:rsidRDefault="00CD7D7F" w:rsidP="001D1E5D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D04885">
              <w:rPr>
                <w:rFonts w:cstheme="minorHAnsi"/>
                <w:color w:val="000000" w:themeColor="text1"/>
                <w:sz w:val="22"/>
                <w:szCs w:val="22"/>
              </w:rPr>
              <w:t xml:space="preserve">Contact 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>details</w:t>
            </w:r>
          </w:p>
        </w:tc>
        <w:tc>
          <w:tcPr>
            <w:tcW w:w="3669" w:type="dxa"/>
            <w:vAlign w:val="center"/>
          </w:tcPr>
          <w:p w14:paraId="7F34610E" w14:textId="77777777" w:rsidR="00CD7D7F" w:rsidRPr="00D04885" w:rsidRDefault="00CD7D7F" w:rsidP="001D1E5D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01174601" w14:textId="77777777" w:rsidR="00C178B9" w:rsidRDefault="00C178B9" w:rsidP="004841D9">
      <w:pPr>
        <w:rPr>
          <w:rFonts w:cstheme="minorHAnsi"/>
          <w:b/>
          <w:bCs/>
          <w:color w:val="000000" w:themeColor="text1"/>
        </w:rPr>
      </w:pPr>
    </w:p>
    <w:p w14:paraId="3C788877" w14:textId="308017BC" w:rsidR="00725104" w:rsidRPr="002C1603" w:rsidRDefault="004841D9" w:rsidP="004841D9">
      <w:pPr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Additional Information (</w:t>
      </w:r>
      <w:r w:rsidR="00566F09">
        <w:rPr>
          <w:rFonts w:cstheme="minorHAnsi"/>
          <w:b/>
          <w:bCs/>
          <w:color w:val="000000" w:themeColor="text1"/>
        </w:rPr>
        <w:t>Recommended to complete, but Option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9"/>
        <w:gridCol w:w="7147"/>
      </w:tblGrid>
      <w:tr w:rsidR="00566F09" w:rsidRPr="006F1322" w14:paraId="56F30BF2" w14:textId="77777777" w:rsidTr="009C05A3">
        <w:trPr>
          <w:trHeight w:val="454"/>
        </w:trPr>
        <w:tc>
          <w:tcPr>
            <w:tcW w:w="1869" w:type="dxa"/>
            <w:shd w:val="clear" w:color="auto" w:fill="FFCCFF"/>
            <w:vAlign w:val="center"/>
          </w:tcPr>
          <w:p w14:paraId="60543412" w14:textId="637148D4" w:rsidR="00566F09" w:rsidRDefault="004471F1" w:rsidP="009C05A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Disability &amp; </w:t>
            </w:r>
            <w:r w:rsidR="00EA74B5">
              <w:rPr>
                <w:rFonts w:cstheme="minorHAnsi"/>
                <w:color w:val="000000" w:themeColor="text1"/>
                <w:sz w:val="22"/>
                <w:szCs w:val="22"/>
              </w:rPr>
              <w:t>M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edical </w:t>
            </w:r>
            <w:r w:rsidR="00EA74B5">
              <w:rPr>
                <w:rFonts w:cstheme="minorHAnsi"/>
                <w:color w:val="000000" w:themeColor="text1"/>
                <w:sz w:val="22"/>
                <w:szCs w:val="22"/>
              </w:rPr>
              <w:t>H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>istory</w:t>
            </w:r>
          </w:p>
        </w:tc>
        <w:tc>
          <w:tcPr>
            <w:tcW w:w="7147" w:type="dxa"/>
            <w:vAlign w:val="center"/>
          </w:tcPr>
          <w:p w14:paraId="195E6FC8" w14:textId="77777777" w:rsidR="00566F09" w:rsidRPr="006F1322" w:rsidRDefault="00566F09" w:rsidP="009C05A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566F09" w:rsidRPr="006F1322" w14:paraId="6F6254AC" w14:textId="77777777" w:rsidTr="009C05A3">
        <w:trPr>
          <w:trHeight w:val="454"/>
        </w:trPr>
        <w:tc>
          <w:tcPr>
            <w:tcW w:w="1869" w:type="dxa"/>
            <w:shd w:val="clear" w:color="auto" w:fill="FFCCFF"/>
            <w:vAlign w:val="center"/>
          </w:tcPr>
          <w:p w14:paraId="5BDBB5D2" w14:textId="08BC767D" w:rsidR="00566F09" w:rsidRPr="00D04885" w:rsidRDefault="00566F09" w:rsidP="009C05A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NDIS Goals</w:t>
            </w:r>
          </w:p>
        </w:tc>
        <w:tc>
          <w:tcPr>
            <w:tcW w:w="7147" w:type="dxa"/>
            <w:vAlign w:val="center"/>
          </w:tcPr>
          <w:p w14:paraId="16DB1FDE" w14:textId="77777777" w:rsidR="00566F09" w:rsidRPr="006F1322" w:rsidRDefault="00566F09" w:rsidP="009C05A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  <w:tr w:rsidR="00C153AC" w:rsidRPr="006F1322" w14:paraId="1C09049C" w14:textId="77777777" w:rsidTr="009C05A3">
        <w:trPr>
          <w:trHeight w:val="454"/>
        </w:trPr>
        <w:tc>
          <w:tcPr>
            <w:tcW w:w="1869" w:type="dxa"/>
            <w:shd w:val="clear" w:color="auto" w:fill="FFCCFF"/>
            <w:vAlign w:val="center"/>
          </w:tcPr>
          <w:p w14:paraId="410D54E7" w14:textId="1112BDBB" w:rsidR="00C153AC" w:rsidRDefault="00C153AC" w:rsidP="009C05A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Additional Comments</w:t>
            </w:r>
          </w:p>
        </w:tc>
        <w:tc>
          <w:tcPr>
            <w:tcW w:w="7147" w:type="dxa"/>
            <w:vAlign w:val="center"/>
          </w:tcPr>
          <w:p w14:paraId="377EF1A4" w14:textId="77777777" w:rsidR="00C153AC" w:rsidRPr="006F1322" w:rsidRDefault="00C153AC" w:rsidP="009C05A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43BFAB29" w14:textId="77777777" w:rsidR="004841D9" w:rsidRDefault="004841D9" w:rsidP="004841D9">
      <w:pPr>
        <w:rPr>
          <w:rFonts w:cstheme="minorHAnsi"/>
          <w:b/>
          <w:color w:val="000000" w:themeColor="text1"/>
        </w:rPr>
      </w:pPr>
    </w:p>
    <w:p w14:paraId="4B3D1330" w14:textId="77777777" w:rsidR="004841D9" w:rsidRDefault="004841D9" w:rsidP="004B1390">
      <w:pPr>
        <w:rPr>
          <w:rFonts w:cstheme="minorHAnsi"/>
          <w:b/>
          <w:color w:val="000000" w:themeColor="text1"/>
        </w:rPr>
      </w:pPr>
    </w:p>
    <w:p w14:paraId="74177BAB" w14:textId="27D3B02C" w:rsidR="00D437D2" w:rsidRPr="00D437D2" w:rsidRDefault="00D437D2" w:rsidP="00D04885">
      <w:pPr>
        <w:tabs>
          <w:tab w:val="left" w:pos="984"/>
        </w:tabs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Please send completed referral form to </w:t>
      </w:r>
      <w:r w:rsidR="002C1603">
        <w:rPr>
          <w:b/>
          <w:bCs/>
          <w:color w:val="000000" w:themeColor="text1"/>
        </w:rPr>
        <w:t>admin</w:t>
      </w:r>
      <w:r>
        <w:rPr>
          <w:b/>
          <w:bCs/>
          <w:color w:val="000000" w:themeColor="text1"/>
        </w:rPr>
        <w:t>@crystelcare.com.au</w:t>
      </w:r>
    </w:p>
    <w:sectPr w:rsidR="00D437D2" w:rsidRPr="00D437D2" w:rsidSect="00E06AB8">
      <w:headerReference w:type="default" r:id="rId10"/>
      <w:pgSz w:w="11906" w:h="16838"/>
      <w:pgMar w:top="198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26F51" w14:textId="77777777" w:rsidR="007E7E95" w:rsidRDefault="007E7E95" w:rsidP="00640D7D">
      <w:r>
        <w:separator/>
      </w:r>
    </w:p>
  </w:endnote>
  <w:endnote w:type="continuationSeparator" w:id="0">
    <w:p w14:paraId="026F73BF" w14:textId="77777777" w:rsidR="007E7E95" w:rsidRDefault="007E7E95" w:rsidP="00640D7D">
      <w:r>
        <w:continuationSeparator/>
      </w:r>
    </w:p>
  </w:endnote>
  <w:endnote w:type="continuationNotice" w:id="1">
    <w:p w14:paraId="1810189F" w14:textId="77777777" w:rsidR="007E7E95" w:rsidRDefault="007E7E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A620B0" w14:textId="77777777" w:rsidR="007E7E95" w:rsidRDefault="007E7E95" w:rsidP="00640D7D">
      <w:r>
        <w:separator/>
      </w:r>
    </w:p>
  </w:footnote>
  <w:footnote w:type="continuationSeparator" w:id="0">
    <w:p w14:paraId="5B9B432A" w14:textId="77777777" w:rsidR="007E7E95" w:rsidRDefault="007E7E95" w:rsidP="00640D7D">
      <w:r>
        <w:continuationSeparator/>
      </w:r>
    </w:p>
  </w:footnote>
  <w:footnote w:type="continuationNotice" w:id="1">
    <w:p w14:paraId="549C48D6" w14:textId="77777777" w:rsidR="007E7E95" w:rsidRDefault="007E7E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30AD9" w14:textId="015034D0" w:rsidR="002C1603" w:rsidRPr="00F53D96" w:rsidRDefault="002C1603" w:rsidP="002C1603">
    <w:pPr>
      <w:rPr>
        <w:rFonts w:cstheme="minorHAnsi"/>
        <w:b/>
        <w:color w:val="000000" w:themeColor="text1"/>
        <w:sz w:val="32"/>
        <w:szCs w:val="32"/>
      </w:rPr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5B8A443D" wp14:editId="6DEEDCE2">
          <wp:simplePos x="0" y="0"/>
          <wp:positionH relativeFrom="margin">
            <wp:align>left</wp:align>
          </wp:positionH>
          <wp:positionV relativeFrom="paragraph">
            <wp:posOffset>-174625</wp:posOffset>
          </wp:positionV>
          <wp:extent cx="1010285" cy="852805"/>
          <wp:effectExtent l="0" t="0" r="0" b="4445"/>
          <wp:wrapSquare wrapText="bothSides"/>
          <wp:docPr id="1192045475" name="Picture 1192045475" descr="A logo of people holding hand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2045475" name="Picture 1192045475" descr="A logo of people holding hand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0285" cy="8528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F20ECA" w14:textId="3F100DA9" w:rsidR="00640D7D" w:rsidRDefault="00640D7D" w:rsidP="00640D7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9143D4"/>
    <w:multiLevelType w:val="hybridMultilevel"/>
    <w:tmpl w:val="E16C6FE0"/>
    <w:lvl w:ilvl="0" w:tplc="6F4AC674">
      <w:start w:val="40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D69B7"/>
    <w:multiLevelType w:val="hybridMultilevel"/>
    <w:tmpl w:val="6778EF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33870">
    <w:abstractNumId w:val="1"/>
  </w:num>
  <w:num w:numId="2" w16cid:durableId="1126774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jc0MzIzNTAxNzdT0lEKTi0uzszPAykwqwUAcRufLywAAAA="/>
  </w:docVars>
  <w:rsids>
    <w:rsidRoot w:val="00640D7D"/>
    <w:rsid w:val="00000669"/>
    <w:rsid w:val="0000614F"/>
    <w:rsid w:val="000139B3"/>
    <w:rsid w:val="00017DDB"/>
    <w:rsid w:val="00020AE0"/>
    <w:rsid w:val="00023403"/>
    <w:rsid w:val="00031EF6"/>
    <w:rsid w:val="00031FA0"/>
    <w:rsid w:val="00037B38"/>
    <w:rsid w:val="00067192"/>
    <w:rsid w:val="00072CC3"/>
    <w:rsid w:val="0008009C"/>
    <w:rsid w:val="00082ECF"/>
    <w:rsid w:val="0008466C"/>
    <w:rsid w:val="000856B7"/>
    <w:rsid w:val="00086EE7"/>
    <w:rsid w:val="0008773C"/>
    <w:rsid w:val="00091182"/>
    <w:rsid w:val="00094131"/>
    <w:rsid w:val="00097289"/>
    <w:rsid w:val="000976C0"/>
    <w:rsid w:val="000C2147"/>
    <w:rsid w:val="000E2ABB"/>
    <w:rsid w:val="000E566E"/>
    <w:rsid w:val="000F5CDD"/>
    <w:rsid w:val="00100BDD"/>
    <w:rsid w:val="00104938"/>
    <w:rsid w:val="00140E27"/>
    <w:rsid w:val="00150673"/>
    <w:rsid w:val="001900EE"/>
    <w:rsid w:val="001A3203"/>
    <w:rsid w:val="001C1D11"/>
    <w:rsid w:val="001D10A2"/>
    <w:rsid w:val="001D3DBF"/>
    <w:rsid w:val="002005E3"/>
    <w:rsid w:val="00205378"/>
    <w:rsid w:val="00210591"/>
    <w:rsid w:val="002113FF"/>
    <w:rsid w:val="002229FC"/>
    <w:rsid w:val="002278A5"/>
    <w:rsid w:val="00227ED0"/>
    <w:rsid w:val="002336CF"/>
    <w:rsid w:val="00243FE0"/>
    <w:rsid w:val="0024690B"/>
    <w:rsid w:val="002539A0"/>
    <w:rsid w:val="002771FC"/>
    <w:rsid w:val="002835C3"/>
    <w:rsid w:val="00292229"/>
    <w:rsid w:val="002A0F49"/>
    <w:rsid w:val="002C1603"/>
    <w:rsid w:val="002C7F7A"/>
    <w:rsid w:val="00312079"/>
    <w:rsid w:val="00321F39"/>
    <w:rsid w:val="003246C3"/>
    <w:rsid w:val="003248A6"/>
    <w:rsid w:val="003A056A"/>
    <w:rsid w:val="003A7434"/>
    <w:rsid w:val="003B105E"/>
    <w:rsid w:val="003B1FD6"/>
    <w:rsid w:val="003C5656"/>
    <w:rsid w:val="003C63DB"/>
    <w:rsid w:val="003D06CA"/>
    <w:rsid w:val="00404948"/>
    <w:rsid w:val="00410AC4"/>
    <w:rsid w:val="00416186"/>
    <w:rsid w:val="00437F22"/>
    <w:rsid w:val="004454C0"/>
    <w:rsid w:val="004471F1"/>
    <w:rsid w:val="00466387"/>
    <w:rsid w:val="00467C91"/>
    <w:rsid w:val="004700F6"/>
    <w:rsid w:val="0048324D"/>
    <w:rsid w:val="004841D9"/>
    <w:rsid w:val="0049100D"/>
    <w:rsid w:val="00493644"/>
    <w:rsid w:val="00494D7E"/>
    <w:rsid w:val="00495347"/>
    <w:rsid w:val="004B1390"/>
    <w:rsid w:val="004B6F8F"/>
    <w:rsid w:val="004D1BD2"/>
    <w:rsid w:val="004D6A02"/>
    <w:rsid w:val="004E0B5F"/>
    <w:rsid w:val="004E1898"/>
    <w:rsid w:val="004E4A07"/>
    <w:rsid w:val="004F2957"/>
    <w:rsid w:val="004F64AF"/>
    <w:rsid w:val="0054146A"/>
    <w:rsid w:val="005644C7"/>
    <w:rsid w:val="00566F09"/>
    <w:rsid w:val="00571CD0"/>
    <w:rsid w:val="005960D1"/>
    <w:rsid w:val="005F2999"/>
    <w:rsid w:val="00610017"/>
    <w:rsid w:val="006142C3"/>
    <w:rsid w:val="0061517C"/>
    <w:rsid w:val="00616DEB"/>
    <w:rsid w:val="0063366C"/>
    <w:rsid w:val="0063454F"/>
    <w:rsid w:val="00637900"/>
    <w:rsid w:val="00640D7D"/>
    <w:rsid w:val="00695E9E"/>
    <w:rsid w:val="00696E16"/>
    <w:rsid w:val="006B1E92"/>
    <w:rsid w:val="006C110B"/>
    <w:rsid w:val="006C1AB4"/>
    <w:rsid w:val="006E4D88"/>
    <w:rsid w:val="006E67C2"/>
    <w:rsid w:val="006F1322"/>
    <w:rsid w:val="006F1A13"/>
    <w:rsid w:val="006F31D4"/>
    <w:rsid w:val="006F4C85"/>
    <w:rsid w:val="006F7E4B"/>
    <w:rsid w:val="0070100B"/>
    <w:rsid w:val="00703C6D"/>
    <w:rsid w:val="00715F0D"/>
    <w:rsid w:val="00722915"/>
    <w:rsid w:val="00725104"/>
    <w:rsid w:val="007403B0"/>
    <w:rsid w:val="00740DB9"/>
    <w:rsid w:val="007459D3"/>
    <w:rsid w:val="00775CBE"/>
    <w:rsid w:val="00793DE8"/>
    <w:rsid w:val="00796836"/>
    <w:rsid w:val="007A540D"/>
    <w:rsid w:val="007C0536"/>
    <w:rsid w:val="007C1F94"/>
    <w:rsid w:val="007E28EC"/>
    <w:rsid w:val="007E399F"/>
    <w:rsid w:val="007E7E95"/>
    <w:rsid w:val="00803691"/>
    <w:rsid w:val="00811E68"/>
    <w:rsid w:val="0081577B"/>
    <w:rsid w:val="00835080"/>
    <w:rsid w:val="0085674A"/>
    <w:rsid w:val="00871421"/>
    <w:rsid w:val="00876525"/>
    <w:rsid w:val="008845AD"/>
    <w:rsid w:val="008952C4"/>
    <w:rsid w:val="008C0369"/>
    <w:rsid w:val="008C47E1"/>
    <w:rsid w:val="008E123D"/>
    <w:rsid w:val="008F502D"/>
    <w:rsid w:val="00913E60"/>
    <w:rsid w:val="00920785"/>
    <w:rsid w:val="00955E3E"/>
    <w:rsid w:val="00962D9D"/>
    <w:rsid w:val="00990434"/>
    <w:rsid w:val="009F14CA"/>
    <w:rsid w:val="009F31EC"/>
    <w:rsid w:val="009F6672"/>
    <w:rsid w:val="00A00549"/>
    <w:rsid w:val="00A21CB0"/>
    <w:rsid w:val="00A45479"/>
    <w:rsid w:val="00A667D1"/>
    <w:rsid w:val="00A81CAD"/>
    <w:rsid w:val="00A826B9"/>
    <w:rsid w:val="00A82EA2"/>
    <w:rsid w:val="00AA6CDC"/>
    <w:rsid w:val="00AB73CE"/>
    <w:rsid w:val="00AC424B"/>
    <w:rsid w:val="00AC64F7"/>
    <w:rsid w:val="00AD1A01"/>
    <w:rsid w:val="00AD48E3"/>
    <w:rsid w:val="00AF076D"/>
    <w:rsid w:val="00AF1715"/>
    <w:rsid w:val="00AF1C03"/>
    <w:rsid w:val="00B041FC"/>
    <w:rsid w:val="00B05133"/>
    <w:rsid w:val="00B138DD"/>
    <w:rsid w:val="00B200E7"/>
    <w:rsid w:val="00B27C8D"/>
    <w:rsid w:val="00B433F4"/>
    <w:rsid w:val="00B54EC9"/>
    <w:rsid w:val="00B77611"/>
    <w:rsid w:val="00B922A1"/>
    <w:rsid w:val="00B96EF5"/>
    <w:rsid w:val="00BA1664"/>
    <w:rsid w:val="00BC35B3"/>
    <w:rsid w:val="00BE3758"/>
    <w:rsid w:val="00BF7341"/>
    <w:rsid w:val="00C11AD5"/>
    <w:rsid w:val="00C13A13"/>
    <w:rsid w:val="00C153AC"/>
    <w:rsid w:val="00C178B9"/>
    <w:rsid w:val="00C27BE0"/>
    <w:rsid w:val="00C33885"/>
    <w:rsid w:val="00C33D8A"/>
    <w:rsid w:val="00C37A6C"/>
    <w:rsid w:val="00C43A46"/>
    <w:rsid w:val="00C46542"/>
    <w:rsid w:val="00C475FD"/>
    <w:rsid w:val="00C51683"/>
    <w:rsid w:val="00C60244"/>
    <w:rsid w:val="00C66A99"/>
    <w:rsid w:val="00C70A04"/>
    <w:rsid w:val="00C70BD9"/>
    <w:rsid w:val="00C76F98"/>
    <w:rsid w:val="00C80450"/>
    <w:rsid w:val="00CB00A5"/>
    <w:rsid w:val="00CD4BEB"/>
    <w:rsid w:val="00CD7D7F"/>
    <w:rsid w:val="00CE0A19"/>
    <w:rsid w:val="00D04885"/>
    <w:rsid w:val="00D076A3"/>
    <w:rsid w:val="00D232C1"/>
    <w:rsid w:val="00D40AC6"/>
    <w:rsid w:val="00D437D2"/>
    <w:rsid w:val="00D45070"/>
    <w:rsid w:val="00D536E1"/>
    <w:rsid w:val="00D64F3F"/>
    <w:rsid w:val="00D71B4B"/>
    <w:rsid w:val="00D74CBE"/>
    <w:rsid w:val="00D8074D"/>
    <w:rsid w:val="00D853E3"/>
    <w:rsid w:val="00D9192E"/>
    <w:rsid w:val="00DA18E4"/>
    <w:rsid w:val="00DB3C8B"/>
    <w:rsid w:val="00DC0A0E"/>
    <w:rsid w:val="00DC1069"/>
    <w:rsid w:val="00DE0BA3"/>
    <w:rsid w:val="00DE255A"/>
    <w:rsid w:val="00E051AF"/>
    <w:rsid w:val="00E06AB8"/>
    <w:rsid w:val="00E07A84"/>
    <w:rsid w:val="00E20ED7"/>
    <w:rsid w:val="00E272BE"/>
    <w:rsid w:val="00E2748F"/>
    <w:rsid w:val="00E31ECA"/>
    <w:rsid w:val="00E66DDA"/>
    <w:rsid w:val="00E67794"/>
    <w:rsid w:val="00E77FFA"/>
    <w:rsid w:val="00EA6756"/>
    <w:rsid w:val="00EA74B5"/>
    <w:rsid w:val="00EC4C7A"/>
    <w:rsid w:val="00ED1E63"/>
    <w:rsid w:val="00EE19AA"/>
    <w:rsid w:val="00EF4A3A"/>
    <w:rsid w:val="00F11120"/>
    <w:rsid w:val="00F36064"/>
    <w:rsid w:val="00F3778E"/>
    <w:rsid w:val="00F37A15"/>
    <w:rsid w:val="00F41E41"/>
    <w:rsid w:val="00F53D96"/>
    <w:rsid w:val="00F555B9"/>
    <w:rsid w:val="00F62E2D"/>
    <w:rsid w:val="00F76B50"/>
    <w:rsid w:val="00F83F82"/>
    <w:rsid w:val="00F957C7"/>
    <w:rsid w:val="00F970A2"/>
    <w:rsid w:val="00FA6A2C"/>
    <w:rsid w:val="00FB03F7"/>
    <w:rsid w:val="00FC30C4"/>
    <w:rsid w:val="00FE0DEE"/>
    <w:rsid w:val="00FE119D"/>
    <w:rsid w:val="00FE3D93"/>
    <w:rsid w:val="00FF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E5DE55"/>
  <w15:chartTrackingRefBased/>
  <w15:docId w15:val="{D618FB51-6FDA-4BDD-BF91-B14F2C7B2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46A"/>
    <w:pPr>
      <w:spacing w:after="0" w:line="240" w:lineRule="auto"/>
    </w:pPr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40D7D"/>
    <w:pPr>
      <w:spacing w:after="0" w:line="240" w:lineRule="auto"/>
    </w:pPr>
    <w:rPr>
      <w:rFonts w:eastAsiaTheme="minorEastAsia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0D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0D7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640D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0D7D"/>
    <w:rPr>
      <w:sz w:val="24"/>
      <w:szCs w:val="24"/>
      <w:lang w:bidi="ar-SA"/>
    </w:rPr>
  </w:style>
  <w:style w:type="paragraph" w:styleId="NormalWeb">
    <w:name w:val="Normal (Web)"/>
    <w:basedOn w:val="Normal"/>
    <w:uiPriority w:val="99"/>
    <w:semiHidden/>
    <w:unhideWhenUsed/>
    <w:rsid w:val="005F299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paragraph" w:styleId="ListParagraph">
    <w:name w:val="List Paragraph"/>
    <w:basedOn w:val="Normal"/>
    <w:uiPriority w:val="34"/>
    <w:qFormat/>
    <w:rsid w:val="00E051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1CB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6F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0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2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2B6D33A42F546B6BB51958C07A7BE" ma:contentTypeVersion="12" ma:contentTypeDescription="Create a new document." ma:contentTypeScope="" ma:versionID="6ed524b352495fd6c5dd5756f9797de1">
  <xsd:schema xmlns:xsd="http://www.w3.org/2001/XMLSchema" xmlns:xs="http://www.w3.org/2001/XMLSchema" xmlns:p="http://schemas.microsoft.com/office/2006/metadata/properties" xmlns:ns3="70efbb92-b8aa-4d94-b696-1d6d4e462ea2" targetNamespace="http://schemas.microsoft.com/office/2006/metadata/properties" ma:root="true" ma:fieldsID="52f0977be6013e2a9cedf0f18a7f389c" ns3:_="">
    <xsd:import namespace="70efbb92-b8aa-4d94-b696-1d6d4e462ea2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fbb92-b8aa-4d94-b696-1d6d4e462ea2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0efbb92-b8aa-4d94-b696-1d6d4e462ea2" xsi:nil="true"/>
  </documentManagement>
</p:properties>
</file>

<file path=customXml/itemProps1.xml><?xml version="1.0" encoding="utf-8"?>
<ds:datastoreItem xmlns:ds="http://schemas.openxmlformats.org/officeDocument/2006/customXml" ds:itemID="{76C35A80-6299-487A-B22F-AA8E9C5222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0930AD-19AA-43B2-B27B-E01D5F58C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efbb92-b8aa-4d94-b696-1d6d4e462e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31B040-F9FA-497D-BD3C-AC33595F9C5D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70efbb92-b8aa-4d94-b696-1d6d4e462ea2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2</Words>
  <Characters>2491</Characters>
  <Application>Microsoft Office Word</Application>
  <DocSecurity>0</DocSecurity>
  <Lines>146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Sanders- SA Homecare Therapies</dc:creator>
  <cp:keywords/>
  <dc:description/>
  <cp:lastModifiedBy>Janice Wong</cp:lastModifiedBy>
  <cp:revision>6</cp:revision>
  <dcterms:created xsi:type="dcterms:W3CDTF">2025-12-31T07:30:00Z</dcterms:created>
  <dcterms:modified xsi:type="dcterms:W3CDTF">2026-01-02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2B6D33A42F546B6BB51958C07A7BE</vt:lpwstr>
  </property>
</Properties>
</file>